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tel"/>
        <w:tag w:val=""/>
        <w:id w:val="1996287915"/>
        <w:placeholder>
          <w:docPart w:val="F57EA885624849B18D47B13615136FA5"/>
        </w:placeholder>
        <w:dataBinding w:prefixMappings="xmlns:ns0='http://purl.org/dc/elements/1.1/' xmlns:ns1='http://schemas.openxmlformats.org/package/2006/metadata/core-properties' " w:xpath="/ns1:coreProperties[1]/ns0:title[1]" w:storeItemID="{6C3C8BC8-F283-45AE-878A-BAB7291924A1}"/>
        <w:text/>
      </w:sdtPr>
      <w:sdtEndPr/>
      <w:sdtContent>
        <w:p w14:paraId="33172919" w14:textId="275F70F7" w:rsidR="000E6ADF" w:rsidRDefault="000E6ADF" w:rsidP="00B95150">
          <w:pPr>
            <w:pStyle w:val="Tittel"/>
          </w:pPr>
          <w:r>
            <w:t>Vurdering av berettiget interesse</w:t>
          </w:r>
        </w:p>
      </w:sdtContent>
    </w:sdt>
    <w:p w14:paraId="137D7CF0" w14:textId="4EA0FC80" w:rsidR="000C254F" w:rsidRPr="004D2E71" w:rsidRDefault="000C254F" w:rsidP="000C254F">
      <w:pPr>
        <w:rPr>
          <w:b/>
          <w:bCs/>
        </w:rPr>
      </w:pPr>
      <w:r w:rsidRPr="004D2E71">
        <w:rPr>
          <w:b/>
          <w:bCs/>
        </w:rPr>
        <w:t xml:space="preserve">Vurdering av </w:t>
      </w:r>
      <w:r w:rsidR="004D2E71" w:rsidRPr="004D2E71">
        <w:rPr>
          <w:b/>
          <w:bCs/>
        </w:rPr>
        <w:t xml:space="preserve">lovlig grunnlag for </w:t>
      </w:r>
      <w:r w:rsidR="0052008D" w:rsidRPr="004D2E71">
        <w:rPr>
          <w:b/>
          <w:bCs/>
        </w:rPr>
        <w:t xml:space="preserve">behandling av personopplysninger </w:t>
      </w:r>
      <w:r w:rsidR="004D2E71" w:rsidRPr="004D2E71">
        <w:rPr>
          <w:b/>
          <w:bCs/>
        </w:rPr>
        <w:t>etter personvernforordningen (GDPR) artikkel 6 (1) bokstav f («berettiget interesse»)</w:t>
      </w:r>
      <w:r w:rsidR="00327F47">
        <w:rPr>
          <w:b/>
          <w:bCs/>
        </w:rPr>
        <w:t>.</w:t>
      </w:r>
      <w:r w:rsidR="004D2E71" w:rsidRPr="004D2E71">
        <w:rPr>
          <w:b/>
          <w:bCs/>
        </w:rPr>
        <w:t xml:space="preserve"> </w:t>
      </w:r>
    </w:p>
    <w:tbl>
      <w:tblPr>
        <w:tblStyle w:val="Tabellrutenett"/>
        <w:tblW w:w="0" w:type="auto"/>
        <w:tblLook w:val="04A0" w:firstRow="1" w:lastRow="0" w:firstColumn="1" w:lastColumn="0" w:noHBand="0" w:noVBand="1"/>
      </w:tblPr>
      <w:tblGrid>
        <w:gridCol w:w="2405"/>
        <w:gridCol w:w="6657"/>
      </w:tblGrid>
      <w:tr w:rsidR="00545B7F" w14:paraId="466C9AF8" w14:textId="77777777" w:rsidTr="00C559AB">
        <w:tc>
          <w:tcPr>
            <w:tcW w:w="2405" w:type="dxa"/>
          </w:tcPr>
          <w:p w14:paraId="4D04BEE8" w14:textId="2E3F3E22" w:rsidR="00545B7F" w:rsidRDefault="000C254F" w:rsidP="006B2E0C">
            <w:r>
              <w:t>Behandlingen som vurderes</w:t>
            </w:r>
            <w:r w:rsidR="00545B7F">
              <w:t>:</w:t>
            </w:r>
          </w:p>
        </w:tc>
        <w:tc>
          <w:tcPr>
            <w:tcW w:w="6657" w:type="dxa"/>
          </w:tcPr>
          <w:p w14:paraId="4A1C9AD4" w14:textId="0B333C8D" w:rsidR="00545B7F" w:rsidRDefault="0037141D" w:rsidP="00B95150">
            <w:r>
              <w:t>Ta inn det behandlingen gjelder</w:t>
            </w:r>
          </w:p>
        </w:tc>
      </w:tr>
      <w:tr w:rsidR="00545B7F" w14:paraId="6D367340" w14:textId="77777777" w:rsidTr="00C559AB">
        <w:tc>
          <w:tcPr>
            <w:tcW w:w="2405" w:type="dxa"/>
          </w:tcPr>
          <w:p w14:paraId="4F8201C5" w14:textId="1EEC3F22" w:rsidR="00545B7F" w:rsidRDefault="00545B7F" w:rsidP="00B95150">
            <w:r>
              <w:t>Ansvarlig for vurderingen:</w:t>
            </w:r>
          </w:p>
        </w:tc>
        <w:tc>
          <w:tcPr>
            <w:tcW w:w="6657" w:type="dxa"/>
          </w:tcPr>
          <w:p w14:paraId="498ACF10" w14:textId="203F24CC" w:rsidR="00545B7F" w:rsidRDefault="0037141D" w:rsidP="00B95150">
            <w:r>
              <w:t>Ta inn den (internt) ansvarlige for vurderingen</w:t>
            </w:r>
          </w:p>
        </w:tc>
      </w:tr>
      <w:tr w:rsidR="00545B7F" w14:paraId="6FDD3239" w14:textId="77777777" w:rsidTr="00C559AB">
        <w:tc>
          <w:tcPr>
            <w:tcW w:w="2405" w:type="dxa"/>
          </w:tcPr>
          <w:p w14:paraId="5CF0414E" w14:textId="0DE8FBF4" w:rsidR="00545B7F" w:rsidRDefault="00545B7F" w:rsidP="00B95150">
            <w:r>
              <w:t>Dato for vurderingen:</w:t>
            </w:r>
          </w:p>
        </w:tc>
        <w:tc>
          <w:tcPr>
            <w:tcW w:w="6657" w:type="dxa"/>
          </w:tcPr>
          <w:p w14:paraId="08062C46" w14:textId="6E409E9D" w:rsidR="00545B7F" w:rsidRDefault="0037141D" w:rsidP="00B95150">
            <w:r>
              <w:t>Ta inn dato hvor vurderingen er gjennomført/ferdigstilt</w:t>
            </w:r>
          </w:p>
        </w:tc>
      </w:tr>
      <w:tr w:rsidR="00327F47" w14:paraId="5C8CABC6" w14:textId="77777777" w:rsidTr="00575223">
        <w:tc>
          <w:tcPr>
            <w:tcW w:w="9062" w:type="dxa"/>
            <w:gridSpan w:val="2"/>
          </w:tcPr>
          <w:p w14:paraId="235DB244" w14:textId="77777777" w:rsidR="00327F47" w:rsidRDefault="00327F47" w:rsidP="00B95150"/>
        </w:tc>
      </w:tr>
      <w:tr w:rsidR="00877C1B" w14:paraId="4AF299A2" w14:textId="77777777" w:rsidTr="006A2000">
        <w:tc>
          <w:tcPr>
            <w:tcW w:w="9062" w:type="dxa"/>
            <w:gridSpan w:val="2"/>
          </w:tcPr>
          <w:p w14:paraId="23353302" w14:textId="72E35B84" w:rsidR="00877C1B" w:rsidRDefault="00877C1B" w:rsidP="00C559AB">
            <w:pPr>
              <w:pStyle w:val="Overskrift1"/>
              <w:outlineLvl w:val="0"/>
            </w:pPr>
            <w:bookmarkStart w:id="0" w:name="_Ref92659190"/>
            <w:r w:rsidRPr="00C559AB">
              <w:t>Berettiget</w:t>
            </w:r>
            <w:r>
              <w:t xml:space="preserve"> interesse</w:t>
            </w:r>
            <w:bookmarkEnd w:id="0"/>
          </w:p>
        </w:tc>
      </w:tr>
      <w:tr w:rsidR="00877C1B" w14:paraId="4E479F55" w14:textId="77777777" w:rsidTr="00C559AB">
        <w:tc>
          <w:tcPr>
            <w:tcW w:w="2405" w:type="dxa"/>
          </w:tcPr>
          <w:p w14:paraId="3F3ADD6E" w14:textId="2CB85A9E" w:rsidR="00877C1B" w:rsidRDefault="00877C1B" w:rsidP="00877C1B">
            <w:r>
              <w:t>Interessen av behandlingen:</w:t>
            </w:r>
          </w:p>
        </w:tc>
        <w:tc>
          <w:tcPr>
            <w:tcW w:w="6657" w:type="dxa"/>
          </w:tcPr>
          <w:p w14:paraId="504DA88A" w14:textId="4B431FF1" w:rsidR="00877C1B" w:rsidRDefault="00877C1B" w:rsidP="00B95150">
            <w:r>
              <w:t>F.eks. formålet med behandlingen eller andre interesser knyttet til gjennomføring av behandlingen</w:t>
            </w:r>
            <w:r w:rsidR="003D1D46">
              <w:t xml:space="preserve"> for behandlingsansvarlig eller tredjepart</w:t>
            </w:r>
            <w:r>
              <w:t>.</w:t>
            </w:r>
          </w:p>
        </w:tc>
      </w:tr>
      <w:tr w:rsidR="00877C1B" w14:paraId="443EFE64" w14:textId="77777777" w:rsidTr="00C559AB">
        <w:tc>
          <w:tcPr>
            <w:tcW w:w="2405" w:type="dxa"/>
          </w:tcPr>
          <w:p w14:paraId="6EFAC5CF" w14:textId="667535BD" w:rsidR="00877C1B" w:rsidRDefault="00C559AB" w:rsidP="00877C1B">
            <w:r>
              <w:t>O</w:t>
            </w:r>
            <w:r w:rsidR="00877C1B">
              <w:t>m interessen er berettiget:</w:t>
            </w:r>
          </w:p>
        </w:tc>
        <w:tc>
          <w:tcPr>
            <w:tcW w:w="6657" w:type="dxa"/>
          </w:tcPr>
          <w:p w14:paraId="258396DA" w14:textId="1EE45CF3" w:rsidR="00877C1B" w:rsidRDefault="00877C1B" w:rsidP="00B95150">
            <w:r>
              <w:t xml:space="preserve">F.eks. om behandlingen </w:t>
            </w:r>
            <w:r w:rsidRPr="00A9293F">
              <w:t>lovlig, klart definert, reell og saklig begrunnet i behandlingsansvarliges/</w:t>
            </w:r>
            <w:r>
              <w:softHyphen/>
            </w:r>
            <w:r w:rsidRPr="00A9293F">
              <w:t>tredjeparts virksomhet</w:t>
            </w:r>
            <w:r>
              <w:t>, har behandlingsansvarlig/tredjepart fordeler av behandlingen og hvor viktige disse er, er offentlig/ideelle interesser ved behandlingen mv.</w:t>
            </w:r>
          </w:p>
        </w:tc>
      </w:tr>
      <w:tr w:rsidR="009D18B5" w14:paraId="315012D6" w14:textId="77777777" w:rsidTr="00701633">
        <w:tc>
          <w:tcPr>
            <w:tcW w:w="9062" w:type="dxa"/>
            <w:gridSpan w:val="2"/>
          </w:tcPr>
          <w:p w14:paraId="37DCEBD5" w14:textId="38576A7C" w:rsidR="009D18B5" w:rsidRDefault="009D18B5" w:rsidP="00C559AB">
            <w:pPr>
              <w:pStyle w:val="Overskrift1"/>
              <w:outlineLvl w:val="0"/>
            </w:pPr>
            <w:bookmarkStart w:id="1" w:name="_Ref92655114"/>
            <w:r>
              <w:t>Nødvendighet</w:t>
            </w:r>
            <w:bookmarkEnd w:id="1"/>
          </w:p>
        </w:tc>
      </w:tr>
      <w:tr w:rsidR="00877C1B" w14:paraId="5849E9DB" w14:textId="77777777" w:rsidTr="00C559AB">
        <w:tc>
          <w:tcPr>
            <w:tcW w:w="2405" w:type="dxa"/>
          </w:tcPr>
          <w:p w14:paraId="72BCB439" w14:textId="6F4897BB" w:rsidR="00877C1B" w:rsidRDefault="00774D02" w:rsidP="00877C1B">
            <w:r>
              <w:t>Om b</w:t>
            </w:r>
            <w:r w:rsidR="00877C1B">
              <w:t>ehandlingen er nødvendig for formål knyttet til den berettigede interessen:</w:t>
            </w:r>
          </w:p>
        </w:tc>
        <w:tc>
          <w:tcPr>
            <w:tcW w:w="6657" w:type="dxa"/>
          </w:tcPr>
          <w:p w14:paraId="4C5AF3DB" w14:textId="079E95FC" w:rsidR="00877C1B" w:rsidRDefault="003B34DA" w:rsidP="00B95150">
            <w:r>
              <w:t xml:space="preserve">Vurdere om de berettigede interessene </w:t>
            </w:r>
            <w:r w:rsidR="00F270D8" w:rsidRPr="00F270D8">
              <w:rPr>
                <w:i/>
                <w:iCs/>
              </w:rPr>
              <w:t>med rimelighet</w:t>
            </w:r>
            <w:r w:rsidR="00F270D8">
              <w:t xml:space="preserve"> kan oppnås </w:t>
            </w:r>
            <w:r w:rsidR="00F270D8" w:rsidRPr="00F270D8">
              <w:rPr>
                <w:i/>
                <w:iCs/>
              </w:rPr>
              <w:t>like effektivt</w:t>
            </w:r>
            <w:r w:rsidR="00F270D8">
              <w:t xml:space="preserve"> på </w:t>
            </w:r>
            <w:r w:rsidR="00F270D8" w:rsidRPr="00F270D8">
              <w:rPr>
                <w:i/>
                <w:iCs/>
              </w:rPr>
              <w:t>annen måte</w:t>
            </w:r>
            <w:r w:rsidR="00F270D8">
              <w:t xml:space="preserve"> som er </w:t>
            </w:r>
            <w:r w:rsidR="00F270D8" w:rsidRPr="00F270D8">
              <w:rPr>
                <w:i/>
                <w:iCs/>
              </w:rPr>
              <w:t>mindre inngripende</w:t>
            </w:r>
            <w:r w:rsidR="00F270D8">
              <w:t xml:space="preserve"> for personvernet til de registrerte</w:t>
            </w:r>
            <w:r w:rsidR="005C4DC3">
              <w:t xml:space="preserve">, som f.eks. </w:t>
            </w:r>
            <w:r w:rsidR="0077266F">
              <w:t xml:space="preserve">å behandle mindre opplysninger/færre registrerte, </w:t>
            </w:r>
            <w:r w:rsidR="00682A32">
              <w:t xml:space="preserve">andre måter å behandle </w:t>
            </w:r>
            <w:proofErr w:type="gramStart"/>
            <w:r w:rsidR="00682A32">
              <w:t>som</w:t>
            </w:r>
            <w:proofErr w:type="gramEnd"/>
            <w:r w:rsidR="00682A32">
              <w:t xml:space="preserve"> kan </w:t>
            </w:r>
            <w:r w:rsidR="00443DC5">
              <w:t xml:space="preserve">forbedre personvernet, se punkt </w:t>
            </w:r>
            <w:r w:rsidR="00443DC5">
              <w:fldChar w:fldCharType="begin"/>
            </w:r>
            <w:r w:rsidR="00443DC5">
              <w:instrText xml:space="preserve"> REF _Ref92711285 \r \h </w:instrText>
            </w:r>
            <w:r w:rsidR="00443DC5">
              <w:fldChar w:fldCharType="separate"/>
            </w:r>
            <w:r w:rsidR="00443DC5">
              <w:t>5</w:t>
            </w:r>
            <w:r w:rsidR="00443DC5">
              <w:fldChar w:fldCharType="end"/>
            </w:r>
            <w:r w:rsidR="00443DC5">
              <w:t xml:space="preserve">), </w:t>
            </w:r>
            <w:r w:rsidR="0077266F">
              <w:t xml:space="preserve">kan </w:t>
            </w:r>
            <w:r w:rsidR="00877C1B">
              <w:t xml:space="preserve">andre grunnlag </w:t>
            </w:r>
            <w:r w:rsidR="002A651A">
              <w:t xml:space="preserve">enn berettiget interesse </w:t>
            </w:r>
            <w:r w:rsidR="00877C1B">
              <w:t xml:space="preserve">som </w:t>
            </w:r>
            <w:r w:rsidR="002A651A">
              <w:t xml:space="preserve">f.eks. </w:t>
            </w:r>
            <w:r w:rsidR="00877C1B">
              <w:t>samtykke</w:t>
            </w:r>
            <w:r w:rsidR="00947480">
              <w:t>, benyttes</w:t>
            </w:r>
            <w:r w:rsidR="00877C1B">
              <w:t>.</w:t>
            </w:r>
            <w:r w:rsidR="00CD036B">
              <w:t xml:space="preserve"> Ikke krav om at alle sider av behandlingen må være absolutt nødvendig. </w:t>
            </w:r>
          </w:p>
        </w:tc>
      </w:tr>
      <w:tr w:rsidR="009D18B5" w14:paraId="39E1B533" w14:textId="77777777" w:rsidTr="009D65F7">
        <w:tc>
          <w:tcPr>
            <w:tcW w:w="9062" w:type="dxa"/>
            <w:gridSpan w:val="2"/>
          </w:tcPr>
          <w:p w14:paraId="1C9C792F" w14:textId="1E688C0E" w:rsidR="009D18B5" w:rsidRDefault="009D18B5" w:rsidP="006F3334">
            <w:pPr>
              <w:pStyle w:val="Overskrift1"/>
              <w:outlineLvl w:val="0"/>
            </w:pPr>
            <w:bookmarkStart w:id="2" w:name="_Ref92655120"/>
            <w:r>
              <w:t>Behandlingen</w:t>
            </w:r>
            <w:bookmarkEnd w:id="2"/>
          </w:p>
        </w:tc>
      </w:tr>
      <w:tr w:rsidR="00877C1B" w14:paraId="42CA7A7B" w14:textId="77777777" w:rsidTr="00C559AB">
        <w:tc>
          <w:tcPr>
            <w:tcW w:w="2405" w:type="dxa"/>
          </w:tcPr>
          <w:p w14:paraId="2DA1C9D1" w14:textId="002EDD6D" w:rsidR="00877C1B" w:rsidRDefault="00877C1B" w:rsidP="00877C1B">
            <w:r>
              <w:t>Antall registrerte:</w:t>
            </w:r>
          </w:p>
        </w:tc>
        <w:tc>
          <w:tcPr>
            <w:tcW w:w="6657" w:type="dxa"/>
          </w:tcPr>
          <w:p w14:paraId="32C821EE" w14:textId="54C9FB9C" w:rsidR="00877C1B" w:rsidRDefault="00877C1B" w:rsidP="00B95150">
            <w:r>
              <w:t>Er det ikke mulig med nøyaktig antall, ta inn estimat eller kriterier for antall.</w:t>
            </w:r>
          </w:p>
        </w:tc>
      </w:tr>
      <w:tr w:rsidR="00877C1B" w14:paraId="79534095" w14:textId="77777777" w:rsidTr="00C559AB">
        <w:tc>
          <w:tcPr>
            <w:tcW w:w="2405" w:type="dxa"/>
          </w:tcPr>
          <w:p w14:paraId="5B7C67CD" w14:textId="7A0E99F3" w:rsidR="00877C1B" w:rsidRDefault="00877C1B" w:rsidP="00877C1B">
            <w:r>
              <w:t>Type registrerte:</w:t>
            </w:r>
          </w:p>
        </w:tc>
        <w:tc>
          <w:tcPr>
            <w:tcW w:w="6657" w:type="dxa"/>
          </w:tcPr>
          <w:p w14:paraId="4EA70AB9" w14:textId="31B52A65" w:rsidR="00877C1B" w:rsidRDefault="00877C1B" w:rsidP="00B95150">
            <w:r>
              <w:t xml:space="preserve">F.eks. kunder, </w:t>
            </w:r>
            <w:r w:rsidR="00962126">
              <w:t xml:space="preserve">ansatte, pasienter, elever </w:t>
            </w:r>
            <w:r>
              <w:t>mv. og om disse kan anses som sårbare som barn.</w:t>
            </w:r>
          </w:p>
        </w:tc>
      </w:tr>
      <w:tr w:rsidR="00877C1B" w14:paraId="6A4A33CE" w14:textId="77777777" w:rsidTr="00C559AB">
        <w:tc>
          <w:tcPr>
            <w:tcW w:w="2405" w:type="dxa"/>
          </w:tcPr>
          <w:p w14:paraId="4BF11A18" w14:textId="3BB25541" w:rsidR="00877C1B" w:rsidRDefault="00877C1B" w:rsidP="00877C1B">
            <w:r>
              <w:t>Type opplysninger:</w:t>
            </w:r>
          </w:p>
        </w:tc>
        <w:tc>
          <w:tcPr>
            <w:tcW w:w="6657" w:type="dxa"/>
          </w:tcPr>
          <w:p w14:paraId="7B82F6FD" w14:textId="5D864E00" w:rsidR="00877C1B" w:rsidRDefault="00877C1B" w:rsidP="00B95150">
            <w:r>
              <w:t>Kategorier personopplysninger som behandles, herunder om opplysningene er sensitive/</w:t>
            </w:r>
            <w:r>
              <w:softHyphen/>
              <w:t>beskyttelsesverdige/</w:t>
            </w:r>
            <w:r>
              <w:softHyphen/>
              <w:t>særlige kategorier personopplysninger.</w:t>
            </w:r>
          </w:p>
        </w:tc>
      </w:tr>
      <w:tr w:rsidR="00877C1B" w14:paraId="58DE48E2" w14:textId="77777777" w:rsidTr="00C559AB">
        <w:tc>
          <w:tcPr>
            <w:tcW w:w="2405" w:type="dxa"/>
          </w:tcPr>
          <w:p w14:paraId="2E668498" w14:textId="629EDBE5" w:rsidR="00877C1B" w:rsidRDefault="00877C1B" w:rsidP="00877C1B">
            <w:r>
              <w:t>Tidsperioden for behandlingen:</w:t>
            </w:r>
          </w:p>
        </w:tc>
        <w:tc>
          <w:tcPr>
            <w:tcW w:w="6657" w:type="dxa"/>
          </w:tcPr>
          <w:p w14:paraId="2DF987DF" w14:textId="511F2E70" w:rsidR="00877C1B" w:rsidRDefault="00877C1B" w:rsidP="00B95150">
            <w:r>
              <w:t>Er det ikke mulig å ta inn en konkret periode er mulig, ta inn kriterier for når perioden skal avsluttes.</w:t>
            </w:r>
          </w:p>
        </w:tc>
      </w:tr>
      <w:tr w:rsidR="00877C1B" w14:paraId="24C0A933" w14:textId="77777777" w:rsidTr="00C559AB">
        <w:tc>
          <w:tcPr>
            <w:tcW w:w="2405" w:type="dxa"/>
          </w:tcPr>
          <w:p w14:paraId="23A4E46F" w14:textId="50C5F3BD" w:rsidR="00877C1B" w:rsidRDefault="00877C1B" w:rsidP="00877C1B">
            <w:r>
              <w:t>Forholdet mellom behandlings</w:t>
            </w:r>
            <w:r w:rsidR="00FB0EE6">
              <w:softHyphen/>
            </w:r>
            <w:r>
              <w:t>ansvarlig og registrerte:</w:t>
            </w:r>
          </w:p>
        </w:tc>
        <w:tc>
          <w:tcPr>
            <w:tcW w:w="6657" w:type="dxa"/>
          </w:tcPr>
          <w:p w14:paraId="07DC2D40" w14:textId="79900533" w:rsidR="00877C1B" w:rsidRDefault="00877C1B" w:rsidP="00B95150">
            <w:r>
              <w:t>F.eks. arbeidsgiver/ansatt, pasient/lege, kunde/leverandør mv., for å vise tilknytning, styrkeforhold mv.</w:t>
            </w:r>
          </w:p>
        </w:tc>
      </w:tr>
      <w:tr w:rsidR="00877C1B" w14:paraId="02762E3C" w14:textId="77777777" w:rsidTr="00C559AB">
        <w:tc>
          <w:tcPr>
            <w:tcW w:w="2405" w:type="dxa"/>
          </w:tcPr>
          <w:p w14:paraId="41EE72AA" w14:textId="0AD85FC9" w:rsidR="00877C1B" w:rsidRDefault="00877C1B" w:rsidP="00877C1B">
            <w:r>
              <w:t>Annet av betydning for behandlingen:</w:t>
            </w:r>
          </w:p>
        </w:tc>
        <w:tc>
          <w:tcPr>
            <w:tcW w:w="6657" w:type="dxa"/>
          </w:tcPr>
          <w:p w14:paraId="73B1AE3C" w14:textId="3A7FC262" w:rsidR="00877C1B" w:rsidRDefault="00877C1B" w:rsidP="00B95150">
            <w:r>
              <w:t xml:space="preserve">F.eks. ivaretakelse av de registrertes rettigheter som tilstrekkelig informasjon, om opplysningene er tilgjengelig andre steder/offentlig, om opplysningene skal kobles med andre opplysninger, benyttes til profilering, </w:t>
            </w:r>
            <w:r w:rsidR="00E84001">
              <w:t>deles eller overføres til tredjeparter,</w:t>
            </w:r>
            <w:r w:rsidR="00E84001">
              <w:t xml:space="preserve"> om </w:t>
            </w:r>
            <w:r>
              <w:t xml:space="preserve">behandlingen vil skje </w:t>
            </w:r>
            <w:r w:rsidR="00E84001">
              <w:t xml:space="preserve">ved </w:t>
            </w:r>
            <w:r>
              <w:t>overføring til/tilgjengelig fra land utenfor EØS, hvordan er sikkerheten for behandlingen (om ikke dekket nedenfor)</w:t>
            </w:r>
            <w:r w:rsidR="00E84001">
              <w:t xml:space="preserve">, </w:t>
            </w:r>
            <w:r>
              <w:t xml:space="preserve">risikoen for personvernbrudd, behandlingen tilstrekkelig eller mer omfattende enn nødvendig for den berettigede interessen, fare </w:t>
            </w:r>
            <w:r w:rsidRPr="00C25025">
              <w:t>for at personopplysningene brukes for annet enn det som var formålet med innsamlingen av opplysningene («formålsutglidning»).</w:t>
            </w:r>
            <w:r>
              <w:t xml:space="preserve"> Personvernvurdering (risikovurdering) kan ha betydning her.</w:t>
            </w:r>
          </w:p>
        </w:tc>
      </w:tr>
      <w:tr w:rsidR="009D18B5" w14:paraId="6967A566" w14:textId="77777777" w:rsidTr="00914925">
        <w:tc>
          <w:tcPr>
            <w:tcW w:w="9062" w:type="dxa"/>
            <w:gridSpan w:val="2"/>
          </w:tcPr>
          <w:p w14:paraId="106AB9D4" w14:textId="6CA92FA0" w:rsidR="009D18B5" w:rsidRDefault="009D18B5" w:rsidP="006F3334">
            <w:pPr>
              <w:pStyle w:val="Overskrift1"/>
              <w:outlineLvl w:val="0"/>
            </w:pPr>
            <w:bookmarkStart w:id="3" w:name="_Ref92655123"/>
            <w:r>
              <w:t>Personvernet til de registrerte</w:t>
            </w:r>
            <w:bookmarkEnd w:id="3"/>
          </w:p>
        </w:tc>
      </w:tr>
      <w:tr w:rsidR="00877C1B" w14:paraId="743FE0C1" w14:textId="77777777" w:rsidTr="00C559AB">
        <w:tc>
          <w:tcPr>
            <w:tcW w:w="2405" w:type="dxa"/>
          </w:tcPr>
          <w:p w14:paraId="67663929" w14:textId="3716359B" w:rsidR="00877C1B" w:rsidRDefault="00877C1B" w:rsidP="00877C1B">
            <w:r>
              <w:t>Behandlingens betydning for personvernet til de registrerte (</w:t>
            </w:r>
            <w:r w:rsidR="00BB5BD9">
              <w:t xml:space="preserve">knyttet til </w:t>
            </w:r>
            <w:r w:rsidR="00A855D8">
              <w:t>omfanget av behandlingen, se over</w:t>
            </w:r>
            <w:r>
              <w:t>):</w:t>
            </w:r>
          </w:p>
        </w:tc>
        <w:tc>
          <w:tcPr>
            <w:tcW w:w="6657" w:type="dxa"/>
          </w:tcPr>
          <w:p w14:paraId="57ABC8B6" w14:textId="047E663B" w:rsidR="00877C1B" w:rsidRDefault="00877C1B" w:rsidP="00B95150">
            <w:r>
              <w:t>F.eks. om de registrerte kunne ved innsamling av personopplysningene med rimelighet forvente at opplysningene vil</w:t>
            </w:r>
            <w:r w:rsidR="00BA3FE7">
              <w:t>le</w:t>
            </w:r>
            <w:r>
              <w:t xml:space="preserve"> bli behandlet</w:t>
            </w:r>
            <w:r w:rsidR="00C415A4">
              <w:t xml:space="preserve"> på måten som beskrevet ovenfor</w:t>
            </w:r>
            <w:r>
              <w:t xml:space="preserve">, </w:t>
            </w:r>
            <w:r w:rsidR="00C415A4">
              <w:t xml:space="preserve">om </w:t>
            </w:r>
            <w:r>
              <w:t xml:space="preserve">behandlingen skjer etter ønske eller med medvirkning av de registrerte, </w:t>
            </w:r>
            <w:r w:rsidR="00F704A4">
              <w:t xml:space="preserve">om behandlingen kan </w:t>
            </w:r>
            <w:r>
              <w:t xml:space="preserve">oppleves som krenkende, </w:t>
            </w:r>
            <w:r w:rsidR="00F704A4">
              <w:t xml:space="preserve">om den vil </w:t>
            </w:r>
            <w:r>
              <w:t xml:space="preserve">ha positive/negative konsekvenser for de registrerte, </w:t>
            </w:r>
            <w:r w:rsidR="00F704A4">
              <w:t xml:space="preserve">behandlingens </w:t>
            </w:r>
            <w:r>
              <w:t xml:space="preserve">betydning for rettsstillingen til de </w:t>
            </w:r>
            <w:r>
              <w:lastRenderedPageBreak/>
              <w:t>registrerte, s</w:t>
            </w:r>
            <w:r w:rsidRPr="00D04435">
              <w:t>ikkerheten for behandling, herunder risikoen for at personopplysninger kommer på avveie</w:t>
            </w:r>
            <w:r>
              <w:t xml:space="preserve">/blir misbrukt.  </w:t>
            </w:r>
          </w:p>
        </w:tc>
      </w:tr>
      <w:tr w:rsidR="009D18B5" w14:paraId="5A42D2F6" w14:textId="77777777" w:rsidTr="00C309FD">
        <w:tc>
          <w:tcPr>
            <w:tcW w:w="9062" w:type="dxa"/>
            <w:gridSpan w:val="2"/>
          </w:tcPr>
          <w:p w14:paraId="2E1AEEAB" w14:textId="303811D4" w:rsidR="009D18B5" w:rsidRDefault="009D18B5" w:rsidP="006F3334">
            <w:pPr>
              <w:pStyle w:val="Overskrift1"/>
              <w:outlineLvl w:val="0"/>
            </w:pPr>
            <w:bookmarkStart w:id="4" w:name="_Ref92655126"/>
            <w:bookmarkStart w:id="5" w:name="_Ref92711285"/>
            <w:r>
              <w:lastRenderedPageBreak/>
              <w:t>Tiltak</w:t>
            </w:r>
            <w:bookmarkEnd w:id="4"/>
            <w:r>
              <w:t xml:space="preserve"> for å ivareta eller bedre personvernet til de registrerte</w:t>
            </w:r>
            <w:bookmarkEnd w:id="5"/>
          </w:p>
        </w:tc>
      </w:tr>
      <w:tr w:rsidR="00877C1B" w14:paraId="3870BBF1" w14:textId="77777777" w:rsidTr="00C559AB">
        <w:tc>
          <w:tcPr>
            <w:tcW w:w="2405" w:type="dxa"/>
          </w:tcPr>
          <w:p w14:paraId="5861EBEF" w14:textId="57E6D515" w:rsidR="00877C1B" w:rsidRDefault="00877C1B" w:rsidP="00877C1B">
            <w:r>
              <w:t>Følgende tiltak skal ivareta eller bedre personvernet til de registrerte:</w:t>
            </w:r>
          </w:p>
        </w:tc>
        <w:tc>
          <w:tcPr>
            <w:tcW w:w="6657" w:type="dxa"/>
          </w:tcPr>
          <w:p w14:paraId="3FA502FF" w14:textId="5F4B609E" w:rsidR="00877C1B" w:rsidRDefault="006A0E1A" w:rsidP="00877C1B">
            <w:r>
              <w:t>T</w:t>
            </w:r>
            <w:r w:rsidR="00877C1B">
              <w:t>iltak som med rimelighet kan gjøres for å redusere/minimere konsekvensene av behandlingen, som informasjon til de registrerte, å begrense behandlingsaktiviteter, behandle færre eller mindre inngripende opplysninger (minimering), behandle i en kortere periode, pseudonymisere/anonymisere opplysningene, bedre informasjons</w:t>
            </w:r>
            <w:r w:rsidR="00076A2C">
              <w:softHyphen/>
            </w:r>
            <w:r w:rsidR="00877C1B">
              <w:t xml:space="preserve">sikkerhet (kryptering mv.) som er dokumentert og (skal) etterleves, de registrerte eller andre interessenter får uttale seg og eventuelt reservere seg mot behandlingen mv. </w:t>
            </w:r>
          </w:p>
        </w:tc>
      </w:tr>
      <w:tr w:rsidR="009D18B5" w14:paraId="7C7FC187" w14:textId="77777777" w:rsidTr="003D67BB">
        <w:tc>
          <w:tcPr>
            <w:tcW w:w="9062" w:type="dxa"/>
            <w:gridSpan w:val="2"/>
          </w:tcPr>
          <w:p w14:paraId="27622DB2" w14:textId="676DA9A4" w:rsidR="009D18B5" w:rsidRDefault="006F3334" w:rsidP="00C559AB">
            <w:pPr>
              <w:pStyle w:val="Overskrift1"/>
              <w:outlineLvl w:val="0"/>
            </w:pPr>
            <w:r>
              <w:t>Interesseavveining</w:t>
            </w:r>
          </w:p>
        </w:tc>
      </w:tr>
      <w:tr w:rsidR="009D18B5" w14:paraId="65E18894" w14:textId="77777777" w:rsidTr="00A60277">
        <w:tc>
          <w:tcPr>
            <w:tcW w:w="9062" w:type="dxa"/>
            <w:gridSpan w:val="2"/>
          </w:tcPr>
          <w:p w14:paraId="1FF0E22F" w14:textId="7542F70E" w:rsidR="007D53AA" w:rsidRDefault="007D53AA" w:rsidP="001919C4">
            <w:r>
              <w:t xml:space="preserve">Vurderingen </w:t>
            </w:r>
            <w:r w:rsidR="00AB7A25">
              <w:t xml:space="preserve">som skal gjøres her </w:t>
            </w:r>
            <w:r>
              <w:t>er</w:t>
            </w:r>
            <w:r w:rsidR="00AB7A25">
              <w:t xml:space="preserve"> o</w:t>
            </w:r>
            <w:r>
              <w:t xml:space="preserve">m det foreligger en nødvendig, berettiget interesse etter punkt </w:t>
            </w:r>
            <w:r>
              <w:fldChar w:fldCharType="begin"/>
            </w:r>
            <w:r>
              <w:instrText xml:space="preserve"> REF _Ref92659190 \r \h </w:instrText>
            </w:r>
            <w:r>
              <w:fldChar w:fldCharType="separate"/>
            </w:r>
            <w:r w:rsidR="008D0A3D">
              <w:t>1</w:t>
            </w:r>
            <w:r>
              <w:fldChar w:fldCharType="end"/>
            </w:r>
            <w:r>
              <w:t xml:space="preserve"> og </w:t>
            </w:r>
            <w:r>
              <w:fldChar w:fldCharType="begin"/>
            </w:r>
            <w:r>
              <w:instrText xml:space="preserve"> REF _Ref92655114 \r \h  \* MERGEFORMAT </w:instrText>
            </w:r>
            <w:r>
              <w:fldChar w:fldCharType="separate"/>
            </w:r>
            <w:r w:rsidR="008D0A3D">
              <w:t>2</w:t>
            </w:r>
            <w:r>
              <w:fldChar w:fldCharType="end"/>
            </w:r>
            <w:r>
              <w:t>. Er det tilfelle, så må denne interessen vurderes mot personvernet til de registrerte</w:t>
            </w:r>
            <w:r w:rsidR="002D33C2">
              <w:t xml:space="preserve"> (punkt </w:t>
            </w:r>
            <w:r w:rsidR="002D33C2">
              <w:fldChar w:fldCharType="begin"/>
            </w:r>
            <w:r w:rsidR="002D33C2">
              <w:instrText xml:space="preserve"> REF _Ref92655123 \r \h </w:instrText>
            </w:r>
            <w:r w:rsidR="002D33C2">
              <w:fldChar w:fldCharType="separate"/>
            </w:r>
            <w:r w:rsidR="002D33C2">
              <w:t>4</w:t>
            </w:r>
            <w:r w:rsidR="002D33C2">
              <w:fldChar w:fldCharType="end"/>
            </w:r>
            <w:r w:rsidR="002D33C2">
              <w:t>)</w:t>
            </w:r>
            <w:r>
              <w:t xml:space="preserve">, når man ser på hvilken behandling som skal skje (punkt </w:t>
            </w:r>
            <w:r>
              <w:fldChar w:fldCharType="begin"/>
            </w:r>
            <w:r>
              <w:instrText xml:space="preserve"> REF _Ref92655120 \r \h  \* MERGEFORMAT </w:instrText>
            </w:r>
            <w:r>
              <w:fldChar w:fldCharType="separate"/>
            </w:r>
            <w:r w:rsidR="008D0A3D">
              <w:t>3</w:t>
            </w:r>
            <w:r>
              <w:fldChar w:fldCharType="end"/>
            </w:r>
            <w:r>
              <w:t xml:space="preserve">) og de tiltak som iverksettes for å bedre eller ivareta personvernet til de registrerte (punkt </w:t>
            </w:r>
            <w:r>
              <w:fldChar w:fldCharType="begin"/>
            </w:r>
            <w:r>
              <w:instrText xml:space="preserve"> REF _Ref92655126 \r \h  \* MERGEFORMAT </w:instrText>
            </w:r>
            <w:r>
              <w:fldChar w:fldCharType="separate"/>
            </w:r>
            <w:r w:rsidR="008D0A3D">
              <w:t>5</w:t>
            </w:r>
            <w:r>
              <w:fldChar w:fldCharType="end"/>
            </w:r>
            <w:r>
              <w:t xml:space="preserve">). </w:t>
            </w:r>
          </w:p>
          <w:p w14:paraId="547F0AB9" w14:textId="7E7C5051" w:rsidR="008363DB" w:rsidRDefault="002006FF" w:rsidP="001919C4">
            <w:r>
              <w:t>H</w:t>
            </w:r>
            <w:r w:rsidR="00745EDB">
              <w:t xml:space="preserve">ar interessen større eller mindre betydning enn de registrertes personvern hensyntatt de personvernøkende tiltak? F.eks. er det en interesse av betydning, og konsekvensene for personvernet er av mindre betydning kan behandlingen gjennomføres. Er derimot behandlingen ikke av spesiell betydning, og den har mer omfattende konsekvenser for personvernet, bør ikke behandlingen gjennomføres. </w:t>
            </w:r>
          </w:p>
          <w:p w14:paraId="02223DD3" w14:textId="446A65C5" w:rsidR="00360D33" w:rsidRDefault="00360D33" w:rsidP="001919C4">
            <w:r>
              <w:t xml:space="preserve">For å hjelpe til med vurderingen, kan </w:t>
            </w:r>
            <w:r w:rsidR="00B517A3">
              <w:t xml:space="preserve">punktene ovenfor oppsummeres: </w:t>
            </w:r>
          </w:p>
          <w:p w14:paraId="40CF14D4" w14:textId="057372D2" w:rsidR="00B517A3" w:rsidRDefault="00B517A3" w:rsidP="00B517A3">
            <w:pPr>
              <w:pStyle w:val="Punktliste"/>
              <w:numPr>
                <w:ilvl w:val="0"/>
                <w:numId w:val="17"/>
              </w:numPr>
            </w:pPr>
            <w:r>
              <w:t>De nødvendige berettigede interessene er: XYZ</w:t>
            </w:r>
          </w:p>
          <w:p w14:paraId="3908A114" w14:textId="1B577CE6" w:rsidR="008D1E92" w:rsidRDefault="008D1E92" w:rsidP="00B517A3">
            <w:pPr>
              <w:pStyle w:val="Punktliste"/>
              <w:numPr>
                <w:ilvl w:val="0"/>
                <w:numId w:val="17"/>
              </w:numPr>
            </w:pPr>
            <w:r>
              <w:t>Behandlingen vil omfatte: XYZ</w:t>
            </w:r>
          </w:p>
          <w:p w14:paraId="58945BC9" w14:textId="26B2A22C" w:rsidR="00B517A3" w:rsidRDefault="006134CD" w:rsidP="00B517A3">
            <w:pPr>
              <w:pStyle w:val="Punktliste"/>
              <w:numPr>
                <w:ilvl w:val="0"/>
                <w:numId w:val="17"/>
              </w:numPr>
            </w:pPr>
            <w:r>
              <w:t>Behandlingen vil ha følgende betydning for de registrertes personvern: XYZ</w:t>
            </w:r>
          </w:p>
          <w:p w14:paraId="2E044BE7" w14:textId="5979DE95" w:rsidR="008D1E92" w:rsidRDefault="008D1E92" w:rsidP="00B517A3">
            <w:pPr>
              <w:pStyle w:val="Punktliste"/>
              <w:numPr>
                <w:ilvl w:val="0"/>
                <w:numId w:val="17"/>
              </w:numPr>
            </w:pPr>
            <w:r>
              <w:t>Tiltak for å ivareta eller bedre personvernet til de registrerte: XYZ</w:t>
            </w:r>
          </w:p>
          <w:p w14:paraId="3ECD5278" w14:textId="03982E35" w:rsidR="009D18B5" w:rsidRDefault="009D18B5" w:rsidP="009D18B5">
            <w:r>
              <w:t xml:space="preserve">Avhengig av </w:t>
            </w:r>
            <w:r w:rsidR="002006FF">
              <w:t>vurderingen</w:t>
            </w:r>
            <w:r>
              <w:t xml:space="preserve">, kan </w:t>
            </w:r>
            <w:r w:rsidR="008D0A3D">
              <w:t xml:space="preserve">konklusjonen </w:t>
            </w:r>
            <w:r>
              <w:t>bli: Den berettigede interessen er vurdert å veie tyngre enn de registrertes personvern og behandlingen kan gjennomføres / De registrertes personvern veier tyngre enn den berettigede interessen og behandlingen kan ikke gjennomføres.</w:t>
            </w:r>
          </w:p>
        </w:tc>
      </w:tr>
    </w:tbl>
    <w:p w14:paraId="5BD2042C" w14:textId="3A5EDA57" w:rsidR="006B3691" w:rsidRDefault="006B3691" w:rsidP="003B11AB">
      <w:pPr>
        <w:ind w:left="432"/>
      </w:pPr>
      <w:r>
        <w:t xml:space="preserve"> </w:t>
      </w:r>
    </w:p>
    <w:p w14:paraId="27910E95" w14:textId="77777777" w:rsidR="008D65AC" w:rsidRPr="003D20D3" w:rsidRDefault="008D65AC" w:rsidP="003D20D3"/>
    <w:sectPr w:rsidR="008D65AC" w:rsidRPr="003D20D3">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ECEF6" w14:textId="77777777" w:rsidR="00206012" w:rsidRDefault="00206012" w:rsidP="00466FD7">
      <w:pPr>
        <w:spacing w:after="0"/>
      </w:pPr>
      <w:r>
        <w:separator/>
      </w:r>
    </w:p>
  </w:endnote>
  <w:endnote w:type="continuationSeparator" w:id="0">
    <w:p w14:paraId="0F0F19FD" w14:textId="77777777" w:rsidR="00206012" w:rsidRDefault="00206012" w:rsidP="00466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6041"/>
      <w:gridCol w:w="3021"/>
    </w:tblGrid>
    <w:tr w:rsidR="0036418E" w:rsidRPr="00C70492" w14:paraId="5913BA84" w14:textId="77777777" w:rsidTr="000C27BB">
      <w:tc>
        <w:tcPr>
          <w:tcW w:w="6041" w:type="dxa"/>
          <w:vAlign w:val="bottom"/>
        </w:tcPr>
        <w:p w14:paraId="25FA0781" w14:textId="77777777" w:rsidR="0036418E" w:rsidRPr="00C70492" w:rsidRDefault="0036418E" w:rsidP="0036418E">
          <w:pPr>
            <w:pStyle w:val="Bunntekst"/>
            <w:rPr>
              <w:sz w:val="16"/>
              <w:szCs w:val="16"/>
            </w:rPr>
          </w:pPr>
        </w:p>
      </w:tc>
      <w:tc>
        <w:tcPr>
          <w:tcW w:w="3021" w:type="dxa"/>
          <w:vAlign w:val="bottom"/>
        </w:tcPr>
        <w:p w14:paraId="03FE97D7" w14:textId="77777777" w:rsidR="0036418E" w:rsidRPr="00C70492" w:rsidRDefault="0036418E" w:rsidP="0036418E">
          <w:pPr>
            <w:pStyle w:val="Bunntekst"/>
            <w:jc w:val="right"/>
            <w:rPr>
              <w:sz w:val="16"/>
              <w:szCs w:val="16"/>
            </w:rPr>
          </w:pPr>
        </w:p>
      </w:tc>
    </w:tr>
    <w:tr w:rsidR="0036418E" w:rsidRPr="00C70492" w14:paraId="1C8513DE" w14:textId="77777777" w:rsidTr="000C27BB">
      <w:tc>
        <w:tcPr>
          <w:tcW w:w="6041" w:type="dxa"/>
          <w:vAlign w:val="bottom"/>
        </w:tcPr>
        <w:sdt>
          <w:sdtPr>
            <w:rPr>
              <w:sz w:val="16"/>
              <w:szCs w:val="16"/>
            </w:rPr>
            <w:alias w:val="Tittel"/>
            <w:tag w:val=""/>
            <w:id w:val="-1350168331"/>
            <w:placeholder>
              <w:docPart w:val="603A8206694E47AE8690832332DB4661"/>
            </w:placeholder>
            <w:dataBinding w:prefixMappings="xmlns:ns0='http://purl.org/dc/elements/1.1/' xmlns:ns1='http://schemas.openxmlformats.org/package/2006/metadata/core-properties' " w:xpath="/ns1:coreProperties[1]/ns0:title[1]" w:storeItemID="{6C3C8BC8-F283-45AE-878A-BAB7291924A1}"/>
            <w:text/>
          </w:sdtPr>
          <w:sdtEndPr/>
          <w:sdtContent>
            <w:p w14:paraId="64E7489F" w14:textId="5A3E1417" w:rsidR="0036418E" w:rsidRPr="00C70492" w:rsidRDefault="0036418E" w:rsidP="0036418E">
              <w:pPr>
                <w:pStyle w:val="Bunntekst"/>
                <w:rPr>
                  <w:sz w:val="16"/>
                  <w:szCs w:val="16"/>
                </w:rPr>
              </w:pPr>
              <w:r>
                <w:rPr>
                  <w:sz w:val="16"/>
                  <w:szCs w:val="16"/>
                </w:rPr>
                <w:t>Vurdering av berettiget interesse</w:t>
              </w:r>
            </w:p>
          </w:sdtContent>
        </w:sdt>
      </w:tc>
      <w:tc>
        <w:tcPr>
          <w:tcW w:w="3021" w:type="dxa"/>
          <w:vAlign w:val="bottom"/>
        </w:tcPr>
        <w:p w14:paraId="17D9E078" w14:textId="77777777" w:rsidR="0036418E" w:rsidRPr="00C70492" w:rsidRDefault="0036418E" w:rsidP="0036418E">
          <w:pPr>
            <w:pStyle w:val="Bunntekst"/>
            <w:jc w:val="right"/>
            <w:rPr>
              <w:sz w:val="16"/>
              <w:szCs w:val="16"/>
            </w:rPr>
          </w:pPr>
          <w:r w:rsidRPr="00C70492">
            <w:rPr>
              <w:sz w:val="16"/>
              <w:szCs w:val="16"/>
            </w:rPr>
            <w:fldChar w:fldCharType="begin"/>
          </w:r>
          <w:r w:rsidRPr="00C70492">
            <w:rPr>
              <w:sz w:val="16"/>
              <w:szCs w:val="16"/>
            </w:rPr>
            <w:instrText>PAGE   \* MERGEFORMAT</w:instrText>
          </w:r>
          <w:r w:rsidRPr="00C70492">
            <w:rPr>
              <w:sz w:val="16"/>
              <w:szCs w:val="16"/>
            </w:rPr>
            <w:fldChar w:fldCharType="separate"/>
          </w:r>
          <w:r>
            <w:rPr>
              <w:sz w:val="16"/>
              <w:szCs w:val="16"/>
            </w:rPr>
            <w:t>1</w:t>
          </w:r>
          <w:r w:rsidRPr="00C70492">
            <w:rPr>
              <w:sz w:val="16"/>
              <w:szCs w:val="16"/>
            </w:rPr>
            <w:fldChar w:fldCharType="end"/>
          </w:r>
        </w:p>
      </w:tc>
    </w:tr>
  </w:tbl>
  <w:p w14:paraId="4A01C64C" w14:textId="77777777" w:rsidR="009D79A3" w:rsidRPr="0036418E" w:rsidRDefault="009D79A3" w:rsidP="0036418E">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60B8A" w14:textId="77777777" w:rsidR="00206012" w:rsidRDefault="00206012" w:rsidP="00466FD7">
      <w:pPr>
        <w:spacing w:after="0"/>
      </w:pPr>
      <w:r>
        <w:separator/>
      </w:r>
    </w:p>
  </w:footnote>
  <w:footnote w:type="continuationSeparator" w:id="0">
    <w:p w14:paraId="2CAD74EA" w14:textId="77777777" w:rsidR="00206012" w:rsidRDefault="00206012" w:rsidP="00466F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7D496B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1A5098"/>
    <w:multiLevelType w:val="hybridMultilevel"/>
    <w:tmpl w:val="7E4236B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2F46805"/>
    <w:multiLevelType w:val="hybridMultilevel"/>
    <w:tmpl w:val="C98ED2C0"/>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33A6FE9"/>
    <w:multiLevelType w:val="hybridMultilevel"/>
    <w:tmpl w:val="1616AB5A"/>
    <w:lvl w:ilvl="0" w:tplc="04140003">
      <w:start w:val="1"/>
      <w:numFmt w:val="bullet"/>
      <w:lvlText w:val="o"/>
      <w:lvlJc w:val="left"/>
      <w:pPr>
        <w:ind w:left="360" w:hanging="360"/>
      </w:pPr>
      <w:rPr>
        <w:rFonts w:ascii="Courier New" w:hAnsi="Courier New" w:cs="Courier New"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 w15:restartNumberingAfterBreak="0">
    <w:nsid w:val="07477260"/>
    <w:multiLevelType w:val="hybridMultilevel"/>
    <w:tmpl w:val="D788268E"/>
    <w:lvl w:ilvl="0" w:tplc="C34CB26E">
      <w:numFmt w:val="bullet"/>
      <w:lvlText w:val=""/>
      <w:lvlJc w:val="left"/>
      <w:pPr>
        <w:ind w:left="1068" w:hanging="360"/>
      </w:pPr>
      <w:rPr>
        <w:rFonts w:ascii="Webdings" w:eastAsiaTheme="minorHAnsi" w:hAnsi="Webdings" w:cstheme="minorHAnsi" w:hint="default"/>
      </w:rPr>
    </w:lvl>
    <w:lvl w:ilvl="1" w:tplc="04140003" w:tentative="1">
      <w:start w:val="1"/>
      <w:numFmt w:val="bullet"/>
      <w:lvlText w:val="o"/>
      <w:lvlJc w:val="left"/>
      <w:pPr>
        <w:ind w:left="1788" w:hanging="360"/>
      </w:pPr>
      <w:rPr>
        <w:rFonts w:ascii="Courier New" w:hAnsi="Courier New" w:cs="Courier New"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5" w15:restartNumberingAfterBreak="0">
    <w:nsid w:val="0E6315AA"/>
    <w:multiLevelType w:val="hybridMultilevel"/>
    <w:tmpl w:val="D3EEEBF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11A64DE4"/>
    <w:multiLevelType w:val="multilevel"/>
    <w:tmpl w:val="1F148268"/>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7" w15:restartNumberingAfterBreak="0">
    <w:nsid w:val="1B437D4F"/>
    <w:multiLevelType w:val="multilevel"/>
    <w:tmpl w:val="D406667C"/>
    <w:lvl w:ilvl="0">
      <w:start w:val="1"/>
      <w:numFmt w:val="bullet"/>
      <w:lvlText w:val=""/>
      <w:lvlJc w:val="left"/>
      <w:pPr>
        <w:ind w:left="360" w:hanging="360"/>
      </w:pPr>
      <w:rPr>
        <w:rFonts w:ascii="Symbol" w:hAnsi="Symbol" w:hint="default"/>
      </w:rPr>
    </w:lvl>
    <w:lvl w:ilvl="1">
      <w:start w:val="1"/>
      <w:numFmt w:val="bullet"/>
      <w:pStyle w:val="Punktliste"/>
      <w:lvlText w:val=""/>
      <w:lvlJc w:val="left"/>
      <w:pPr>
        <w:ind w:left="720" w:hanging="360"/>
      </w:pPr>
      <w:rPr>
        <w:rFonts w:ascii="Wingdings 3" w:hAnsi="Wingdings 3"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6A53219"/>
    <w:multiLevelType w:val="hybridMultilevel"/>
    <w:tmpl w:val="C98ED2C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3B210E02"/>
    <w:multiLevelType w:val="hybridMultilevel"/>
    <w:tmpl w:val="31E69C2A"/>
    <w:lvl w:ilvl="0" w:tplc="04140017">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44925962"/>
    <w:multiLevelType w:val="multilevel"/>
    <w:tmpl w:val="0414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89F4750"/>
    <w:multiLevelType w:val="hybridMultilevel"/>
    <w:tmpl w:val="04A0E94E"/>
    <w:lvl w:ilvl="0" w:tplc="190E9814">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4B26435E"/>
    <w:multiLevelType w:val="hybridMultilevel"/>
    <w:tmpl w:val="748ED0E2"/>
    <w:lvl w:ilvl="0" w:tplc="04140003">
      <w:start w:val="1"/>
      <w:numFmt w:val="bullet"/>
      <w:lvlText w:val="o"/>
      <w:lvlJc w:val="left"/>
      <w:pPr>
        <w:ind w:left="360" w:hanging="360"/>
      </w:pPr>
      <w:rPr>
        <w:rFonts w:ascii="Courier New" w:hAnsi="Courier New" w:cs="Courier New"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3" w15:restartNumberingAfterBreak="0">
    <w:nsid w:val="532508B9"/>
    <w:multiLevelType w:val="hybridMultilevel"/>
    <w:tmpl w:val="EEAAB326"/>
    <w:lvl w:ilvl="0" w:tplc="686C7A60">
      <w:start w:val="1"/>
      <w:numFmt w:val="decimal"/>
      <w:pStyle w:val="Listeavsnitt"/>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3"/>
  </w:num>
  <w:num w:numId="2">
    <w:abstractNumId w:val="13"/>
    <w:lvlOverride w:ilvl="0">
      <w:startOverride w:val="1"/>
    </w:lvlOverride>
  </w:num>
  <w:num w:numId="3">
    <w:abstractNumId w:val="13"/>
    <w:lvlOverride w:ilvl="0">
      <w:startOverride w:val="1"/>
    </w:lvlOverride>
  </w:num>
  <w:num w:numId="4">
    <w:abstractNumId w:val="0"/>
  </w:num>
  <w:num w:numId="5">
    <w:abstractNumId w:val="9"/>
  </w:num>
  <w:num w:numId="6">
    <w:abstractNumId w:val="1"/>
  </w:num>
  <w:num w:numId="7">
    <w:abstractNumId w:val="13"/>
    <w:lvlOverride w:ilvl="0">
      <w:startOverride w:val="1"/>
    </w:lvlOverride>
  </w:num>
  <w:num w:numId="8">
    <w:abstractNumId w:val="3"/>
  </w:num>
  <w:num w:numId="9">
    <w:abstractNumId w:val="12"/>
  </w:num>
  <w:num w:numId="10">
    <w:abstractNumId w:val="6"/>
  </w:num>
  <w:num w:numId="11">
    <w:abstractNumId w:val="11"/>
  </w:num>
  <w:num w:numId="12">
    <w:abstractNumId w:val="8"/>
  </w:num>
  <w:num w:numId="13">
    <w:abstractNumId w:val="2"/>
  </w:num>
  <w:num w:numId="14">
    <w:abstractNumId w:val="5"/>
  </w:num>
  <w:num w:numId="15">
    <w:abstractNumId w:val="4"/>
  </w:num>
  <w:num w:numId="16">
    <w:abstractNumId w:val="10"/>
  </w:num>
  <w:num w:numId="17">
    <w:abstractNumId w:val="7"/>
  </w:num>
  <w:num w:numId="18">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jQxMDIwsTAzsDBX0lEKTi0uzszPAykwNKwFAF2f4zYtAAAA"/>
  </w:docVars>
  <w:rsids>
    <w:rsidRoot w:val="00AC1F98"/>
    <w:rsid w:val="0000148D"/>
    <w:rsid w:val="00003730"/>
    <w:rsid w:val="00003C43"/>
    <w:rsid w:val="00004742"/>
    <w:rsid w:val="000135C3"/>
    <w:rsid w:val="0001380F"/>
    <w:rsid w:val="0002178B"/>
    <w:rsid w:val="00033DDA"/>
    <w:rsid w:val="000418CD"/>
    <w:rsid w:val="00041E55"/>
    <w:rsid w:val="000478B1"/>
    <w:rsid w:val="000648CF"/>
    <w:rsid w:val="00067F4F"/>
    <w:rsid w:val="000744E5"/>
    <w:rsid w:val="00076A2C"/>
    <w:rsid w:val="00081264"/>
    <w:rsid w:val="00082A0B"/>
    <w:rsid w:val="00091895"/>
    <w:rsid w:val="00095BAD"/>
    <w:rsid w:val="000A55A4"/>
    <w:rsid w:val="000A61F6"/>
    <w:rsid w:val="000B4D5C"/>
    <w:rsid w:val="000C0CDA"/>
    <w:rsid w:val="000C254F"/>
    <w:rsid w:val="000C70C4"/>
    <w:rsid w:val="000D0BFC"/>
    <w:rsid w:val="000E388D"/>
    <w:rsid w:val="000E4A7F"/>
    <w:rsid w:val="000E5205"/>
    <w:rsid w:val="000E6ADF"/>
    <w:rsid w:val="000F3227"/>
    <w:rsid w:val="000F4FCD"/>
    <w:rsid w:val="00131B2F"/>
    <w:rsid w:val="00137936"/>
    <w:rsid w:val="001405E6"/>
    <w:rsid w:val="00142889"/>
    <w:rsid w:val="00143B2E"/>
    <w:rsid w:val="001464EA"/>
    <w:rsid w:val="001501E3"/>
    <w:rsid w:val="00150979"/>
    <w:rsid w:val="001538F3"/>
    <w:rsid w:val="001744E7"/>
    <w:rsid w:val="0017547B"/>
    <w:rsid w:val="001809B1"/>
    <w:rsid w:val="001919C4"/>
    <w:rsid w:val="00194390"/>
    <w:rsid w:val="001B3314"/>
    <w:rsid w:val="001D4444"/>
    <w:rsid w:val="001D6426"/>
    <w:rsid w:val="001D796B"/>
    <w:rsid w:val="001E22B1"/>
    <w:rsid w:val="001F0864"/>
    <w:rsid w:val="001F2C57"/>
    <w:rsid w:val="002006FF"/>
    <w:rsid w:val="00203CD6"/>
    <w:rsid w:val="002047A9"/>
    <w:rsid w:val="00206012"/>
    <w:rsid w:val="00207CDA"/>
    <w:rsid w:val="0021160F"/>
    <w:rsid w:val="002120EB"/>
    <w:rsid w:val="002165DE"/>
    <w:rsid w:val="00216C64"/>
    <w:rsid w:val="002306F4"/>
    <w:rsid w:val="002359C4"/>
    <w:rsid w:val="002423A4"/>
    <w:rsid w:val="00264E7A"/>
    <w:rsid w:val="00274FBB"/>
    <w:rsid w:val="002756E1"/>
    <w:rsid w:val="002811C1"/>
    <w:rsid w:val="00297F2F"/>
    <w:rsid w:val="002A32C7"/>
    <w:rsid w:val="002A4697"/>
    <w:rsid w:val="002A651A"/>
    <w:rsid w:val="002A676F"/>
    <w:rsid w:val="002C7482"/>
    <w:rsid w:val="002D16A5"/>
    <w:rsid w:val="002D33C2"/>
    <w:rsid w:val="002D3A26"/>
    <w:rsid w:val="002E190C"/>
    <w:rsid w:val="002F18D4"/>
    <w:rsid w:val="002F312B"/>
    <w:rsid w:val="002F41E5"/>
    <w:rsid w:val="002F6266"/>
    <w:rsid w:val="00305E42"/>
    <w:rsid w:val="00323135"/>
    <w:rsid w:val="003247E8"/>
    <w:rsid w:val="00327F47"/>
    <w:rsid w:val="00336110"/>
    <w:rsid w:val="003409DC"/>
    <w:rsid w:val="003418A0"/>
    <w:rsid w:val="00354902"/>
    <w:rsid w:val="003572A6"/>
    <w:rsid w:val="00360D33"/>
    <w:rsid w:val="0036418E"/>
    <w:rsid w:val="0037141D"/>
    <w:rsid w:val="00372966"/>
    <w:rsid w:val="00380D93"/>
    <w:rsid w:val="00386E17"/>
    <w:rsid w:val="00392BF0"/>
    <w:rsid w:val="003B11AB"/>
    <w:rsid w:val="003B34DA"/>
    <w:rsid w:val="003C1A0A"/>
    <w:rsid w:val="003C26B7"/>
    <w:rsid w:val="003C4D41"/>
    <w:rsid w:val="003C58E0"/>
    <w:rsid w:val="003C6BD4"/>
    <w:rsid w:val="003D0317"/>
    <w:rsid w:val="003D1D46"/>
    <w:rsid w:val="003D20D3"/>
    <w:rsid w:val="003E14CD"/>
    <w:rsid w:val="003E20C2"/>
    <w:rsid w:val="003E6E79"/>
    <w:rsid w:val="003F1B81"/>
    <w:rsid w:val="003F3283"/>
    <w:rsid w:val="003F75FE"/>
    <w:rsid w:val="00406A81"/>
    <w:rsid w:val="00406D14"/>
    <w:rsid w:val="0041470E"/>
    <w:rsid w:val="00424692"/>
    <w:rsid w:val="0042654B"/>
    <w:rsid w:val="004271E3"/>
    <w:rsid w:val="004374A5"/>
    <w:rsid w:val="004404CB"/>
    <w:rsid w:val="00443DC5"/>
    <w:rsid w:val="00443F41"/>
    <w:rsid w:val="00444474"/>
    <w:rsid w:val="00450EB1"/>
    <w:rsid w:val="00453D25"/>
    <w:rsid w:val="004602D9"/>
    <w:rsid w:val="00460BE5"/>
    <w:rsid w:val="00466FD7"/>
    <w:rsid w:val="00470B37"/>
    <w:rsid w:val="004722E5"/>
    <w:rsid w:val="00476A13"/>
    <w:rsid w:val="00483D3C"/>
    <w:rsid w:val="004952B4"/>
    <w:rsid w:val="00497BDA"/>
    <w:rsid w:val="004A7DB8"/>
    <w:rsid w:val="004C4264"/>
    <w:rsid w:val="004C717D"/>
    <w:rsid w:val="004C749B"/>
    <w:rsid w:val="004C7FD3"/>
    <w:rsid w:val="004D2E71"/>
    <w:rsid w:val="004D6A60"/>
    <w:rsid w:val="004E4B9D"/>
    <w:rsid w:val="004E5CAA"/>
    <w:rsid w:val="004E736C"/>
    <w:rsid w:val="004F7248"/>
    <w:rsid w:val="005005E2"/>
    <w:rsid w:val="005013A8"/>
    <w:rsid w:val="0052008D"/>
    <w:rsid w:val="005300F7"/>
    <w:rsid w:val="00537128"/>
    <w:rsid w:val="005412D1"/>
    <w:rsid w:val="005455C0"/>
    <w:rsid w:val="00545B7F"/>
    <w:rsid w:val="0056207F"/>
    <w:rsid w:val="00566A11"/>
    <w:rsid w:val="00567B28"/>
    <w:rsid w:val="00574883"/>
    <w:rsid w:val="00582049"/>
    <w:rsid w:val="00587372"/>
    <w:rsid w:val="005A33A5"/>
    <w:rsid w:val="005B5048"/>
    <w:rsid w:val="005C31D7"/>
    <w:rsid w:val="005C4DC3"/>
    <w:rsid w:val="005D3A13"/>
    <w:rsid w:val="005E08C9"/>
    <w:rsid w:val="005F238A"/>
    <w:rsid w:val="005F6D8E"/>
    <w:rsid w:val="00606246"/>
    <w:rsid w:val="006105DD"/>
    <w:rsid w:val="00611BAE"/>
    <w:rsid w:val="006132D0"/>
    <w:rsid w:val="006134CD"/>
    <w:rsid w:val="00613F3B"/>
    <w:rsid w:val="006163EF"/>
    <w:rsid w:val="00623ABB"/>
    <w:rsid w:val="00625AE6"/>
    <w:rsid w:val="006302B1"/>
    <w:rsid w:val="00647172"/>
    <w:rsid w:val="00654825"/>
    <w:rsid w:val="00672317"/>
    <w:rsid w:val="00680263"/>
    <w:rsid w:val="00682A32"/>
    <w:rsid w:val="006874FA"/>
    <w:rsid w:val="006904A6"/>
    <w:rsid w:val="006925C4"/>
    <w:rsid w:val="0069333F"/>
    <w:rsid w:val="006A0E1A"/>
    <w:rsid w:val="006A1E61"/>
    <w:rsid w:val="006B2E0C"/>
    <w:rsid w:val="006B3691"/>
    <w:rsid w:val="006C546E"/>
    <w:rsid w:val="006D7102"/>
    <w:rsid w:val="006E0BE7"/>
    <w:rsid w:val="006E51CB"/>
    <w:rsid w:val="006E737D"/>
    <w:rsid w:val="006F191A"/>
    <w:rsid w:val="006F3334"/>
    <w:rsid w:val="00713F7F"/>
    <w:rsid w:val="00721DAB"/>
    <w:rsid w:val="00726B50"/>
    <w:rsid w:val="00732F0B"/>
    <w:rsid w:val="00736787"/>
    <w:rsid w:val="00745EDB"/>
    <w:rsid w:val="00761DD2"/>
    <w:rsid w:val="0077266F"/>
    <w:rsid w:val="00774A2E"/>
    <w:rsid w:val="00774D02"/>
    <w:rsid w:val="007944FA"/>
    <w:rsid w:val="00794732"/>
    <w:rsid w:val="007A10C3"/>
    <w:rsid w:val="007A3BD6"/>
    <w:rsid w:val="007A767F"/>
    <w:rsid w:val="007A774D"/>
    <w:rsid w:val="007C042C"/>
    <w:rsid w:val="007C1065"/>
    <w:rsid w:val="007C1B8E"/>
    <w:rsid w:val="007C274A"/>
    <w:rsid w:val="007C43B8"/>
    <w:rsid w:val="007C58BA"/>
    <w:rsid w:val="007D44C4"/>
    <w:rsid w:val="007D53AA"/>
    <w:rsid w:val="007E05ED"/>
    <w:rsid w:val="007E49DF"/>
    <w:rsid w:val="007F045F"/>
    <w:rsid w:val="007F2761"/>
    <w:rsid w:val="00802A5F"/>
    <w:rsid w:val="00813868"/>
    <w:rsid w:val="00814818"/>
    <w:rsid w:val="00816816"/>
    <w:rsid w:val="008178E8"/>
    <w:rsid w:val="00820B87"/>
    <w:rsid w:val="00822871"/>
    <w:rsid w:val="00823D74"/>
    <w:rsid w:val="00825350"/>
    <w:rsid w:val="00826054"/>
    <w:rsid w:val="008314F8"/>
    <w:rsid w:val="00831B9C"/>
    <w:rsid w:val="008363DB"/>
    <w:rsid w:val="00841B0C"/>
    <w:rsid w:val="00842297"/>
    <w:rsid w:val="00843587"/>
    <w:rsid w:val="00844777"/>
    <w:rsid w:val="00853B2F"/>
    <w:rsid w:val="00857530"/>
    <w:rsid w:val="0086613B"/>
    <w:rsid w:val="0087407D"/>
    <w:rsid w:val="00875F33"/>
    <w:rsid w:val="008766FE"/>
    <w:rsid w:val="008773F4"/>
    <w:rsid w:val="00877C1B"/>
    <w:rsid w:val="00877C50"/>
    <w:rsid w:val="00885093"/>
    <w:rsid w:val="008867FC"/>
    <w:rsid w:val="008933E4"/>
    <w:rsid w:val="008A13FB"/>
    <w:rsid w:val="008B06A2"/>
    <w:rsid w:val="008B38EF"/>
    <w:rsid w:val="008B644C"/>
    <w:rsid w:val="008C2F23"/>
    <w:rsid w:val="008C4400"/>
    <w:rsid w:val="008C6586"/>
    <w:rsid w:val="008D0A3D"/>
    <w:rsid w:val="008D14C9"/>
    <w:rsid w:val="008D1A33"/>
    <w:rsid w:val="008D1DA3"/>
    <w:rsid w:val="008D1E92"/>
    <w:rsid w:val="008D3C76"/>
    <w:rsid w:val="008D637E"/>
    <w:rsid w:val="008D65AC"/>
    <w:rsid w:val="008E069F"/>
    <w:rsid w:val="008F1647"/>
    <w:rsid w:val="008F1CF5"/>
    <w:rsid w:val="008F3160"/>
    <w:rsid w:val="009125D1"/>
    <w:rsid w:val="00914A33"/>
    <w:rsid w:val="00921493"/>
    <w:rsid w:val="00935E2B"/>
    <w:rsid w:val="00936749"/>
    <w:rsid w:val="00944881"/>
    <w:rsid w:val="009450F0"/>
    <w:rsid w:val="00945208"/>
    <w:rsid w:val="00947480"/>
    <w:rsid w:val="00950D55"/>
    <w:rsid w:val="0095254D"/>
    <w:rsid w:val="00956868"/>
    <w:rsid w:val="009618EB"/>
    <w:rsid w:val="00962126"/>
    <w:rsid w:val="009821D9"/>
    <w:rsid w:val="00983E36"/>
    <w:rsid w:val="00994AB7"/>
    <w:rsid w:val="009A06CE"/>
    <w:rsid w:val="009A241B"/>
    <w:rsid w:val="009A4DAB"/>
    <w:rsid w:val="009A7394"/>
    <w:rsid w:val="009B10DA"/>
    <w:rsid w:val="009B63FF"/>
    <w:rsid w:val="009C48EC"/>
    <w:rsid w:val="009C5855"/>
    <w:rsid w:val="009C7DEA"/>
    <w:rsid w:val="009D18B5"/>
    <w:rsid w:val="009D79A3"/>
    <w:rsid w:val="009E2685"/>
    <w:rsid w:val="009E2D8F"/>
    <w:rsid w:val="009F4A64"/>
    <w:rsid w:val="00A01F37"/>
    <w:rsid w:val="00A02F32"/>
    <w:rsid w:val="00A1042B"/>
    <w:rsid w:val="00A1053A"/>
    <w:rsid w:val="00A123AD"/>
    <w:rsid w:val="00A1264C"/>
    <w:rsid w:val="00A24AFD"/>
    <w:rsid w:val="00A25DF7"/>
    <w:rsid w:val="00A25F0D"/>
    <w:rsid w:val="00A30D8A"/>
    <w:rsid w:val="00A35D31"/>
    <w:rsid w:val="00A425BB"/>
    <w:rsid w:val="00A442F1"/>
    <w:rsid w:val="00A460A5"/>
    <w:rsid w:val="00A562AB"/>
    <w:rsid w:val="00A633D0"/>
    <w:rsid w:val="00A647B1"/>
    <w:rsid w:val="00A64C84"/>
    <w:rsid w:val="00A76A6B"/>
    <w:rsid w:val="00A81DF9"/>
    <w:rsid w:val="00A81FF6"/>
    <w:rsid w:val="00A855D8"/>
    <w:rsid w:val="00A9090F"/>
    <w:rsid w:val="00A91DC5"/>
    <w:rsid w:val="00A9293F"/>
    <w:rsid w:val="00A9624A"/>
    <w:rsid w:val="00AA31D1"/>
    <w:rsid w:val="00AA3442"/>
    <w:rsid w:val="00AA5421"/>
    <w:rsid w:val="00AB63E2"/>
    <w:rsid w:val="00AB7115"/>
    <w:rsid w:val="00AB7657"/>
    <w:rsid w:val="00AB7A25"/>
    <w:rsid w:val="00AC0AB9"/>
    <w:rsid w:val="00AC1F98"/>
    <w:rsid w:val="00AC5BC9"/>
    <w:rsid w:val="00AC65C4"/>
    <w:rsid w:val="00AC7E3C"/>
    <w:rsid w:val="00AD44DF"/>
    <w:rsid w:val="00AD4E3E"/>
    <w:rsid w:val="00AE37A2"/>
    <w:rsid w:val="00B00FC6"/>
    <w:rsid w:val="00B020AE"/>
    <w:rsid w:val="00B0666C"/>
    <w:rsid w:val="00B06813"/>
    <w:rsid w:val="00B07211"/>
    <w:rsid w:val="00B13136"/>
    <w:rsid w:val="00B14961"/>
    <w:rsid w:val="00B17968"/>
    <w:rsid w:val="00B23672"/>
    <w:rsid w:val="00B3211F"/>
    <w:rsid w:val="00B340FB"/>
    <w:rsid w:val="00B50ACD"/>
    <w:rsid w:val="00B517A3"/>
    <w:rsid w:val="00B5341E"/>
    <w:rsid w:val="00B55ECF"/>
    <w:rsid w:val="00B56B2C"/>
    <w:rsid w:val="00B62FB6"/>
    <w:rsid w:val="00B63CC5"/>
    <w:rsid w:val="00B653C5"/>
    <w:rsid w:val="00B677C0"/>
    <w:rsid w:val="00B718F5"/>
    <w:rsid w:val="00B739EE"/>
    <w:rsid w:val="00B8060B"/>
    <w:rsid w:val="00B841EF"/>
    <w:rsid w:val="00B90801"/>
    <w:rsid w:val="00B95023"/>
    <w:rsid w:val="00B95150"/>
    <w:rsid w:val="00BA3FE7"/>
    <w:rsid w:val="00BA57C8"/>
    <w:rsid w:val="00BA5CE0"/>
    <w:rsid w:val="00BB0727"/>
    <w:rsid w:val="00BB1025"/>
    <w:rsid w:val="00BB5BD9"/>
    <w:rsid w:val="00BC66FA"/>
    <w:rsid w:val="00BC7717"/>
    <w:rsid w:val="00BD10C0"/>
    <w:rsid w:val="00BD7AD2"/>
    <w:rsid w:val="00BE20A3"/>
    <w:rsid w:val="00BE41CD"/>
    <w:rsid w:val="00BE6D32"/>
    <w:rsid w:val="00C01EF2"/>
    <w:rsid w:val="00C038FF"/>
    <w:rsid w:val="00C05EB9"/>
    <w:rsid w:val="00C14423"/>
    <w:rsid w:val="00C25025"/>
    <w:rsid w:val="00C30169"/>
    <w:rsid w:val="00C33792"/>
    <w:rsid w:val="00C415A4"/>
    <w:rsid w:val="00C42590"/>
    <w:rsid w:val="00C51B95"/>
    <w:rsid w:val="00C559AB"/>
    <w:rsid w:val="00C7008B"/>
    <w:rsid w:val="00C73340"/>
    <w:rsid w:val="00C74F29"/>
    <w:rsid w:val="00CA29BF"/>
    <w:rsid w:val="00CC116D"/>
    <w:rsid w:val="00CD00EF"/>
    <w:rsid w:val="00CD036B"/>
    <w:rsid w:val="00CE67FF"/>
    <w:rsid w:val="00CE79BB"/>
    <w:rsid w:val="00CF544A"/>
    <w:rsid w:val="00D04435"/>
    <w:rsid w:val="00D14998"/>
    <w:rsid w:val="00D2100E"/>
    <w:rsid w:val="00D24DBD"/>
    <w:rsid w:val="00D31AB6"/>
    <w:rsid w:val="00D35BDB"/>
    <w:rsid w:val="00D4038C"/>
    <w:rsid w:val="00D455AD"/>
    <w:rsid w:val="00D81BF4"/>
    <w:rsid w:val="00D87A48"/>
    <w:rsid w:val="00D90F77"/>
    <w:rsid w:val="00D9131C"/>
    <w:rsid w:val="00D96EC1"/>
    <w:rsid w:val="00DA6A70"/>
    <w:rsid w:val="00DB0DEC"/>
    <w:rsid w:val="00DB4B34"/>
    <w:rsid w:val="00DB5C43"/>
    <w:rsid w:val="00DD2084"/>
    <w:rsid w:val="00DD262D"/>
    <w:rsid w:val="00DD6B1C"/>
    <w:rsid w:val="00DE13D5"/>
    <w:rsid w:val="00DF1CA3"/>
    <w:rsid w:val="00DF4864"/>
    <w:rsid w:val="00DF5F85"/>
    <w:rsid w:val="00E00E68"/>
    <w:rsid w:val="00E01107"/>
    <w:rsid w:val="00E03FEB"/>
    <w:rsid w:val="00E046AE"/>
    <w:rsid w:val="00E06DAF"/>
    <w:rsid w:val="00E13CE6"/>
    <w:rsid w:val="00E1545C"/>
    <w:rsid w:val="00E163DF"/>
    <w:rsid w:val="00E2013F"/>
    <w:rsid w:val="00E2076F"/>
    <w:rsid w:val="00E244B1"/>
    <w:rsid w:val="00E24E0E"/>
    <w:rsid w:val="00E300D5"/>
    <w:rsid w:val="00E307CA"/>
    <w:rsid w:val="00E428D6"/>
    <w:rsid w:val="00E455F3"/>
    <w:rsid w:val="00E51BFC"/>
    <w:rsid w:val="00E52AEA"/>
    <w:rsid w:val="00E55319"/>
    <w:rsid w:val="00E5570E"/>
    <w:rsid w:val="00E6463B"/>
    <w:rsid w:val="00E6704D"/>
    <w:rsid w:val="00E75376"/>
    <w:rsid w:val="00E75BBA"/>
    <w:rsid w:val="00E8275B"/>
    <w:rsid w:val="00E83BFC"/>
    <w:rsid w:val="00E84001"/>
    <w:rsid w:val="00E855B4"/>
    <w:rsid w:val="00E8651A"/>
    <w:rsid w:val="00E912F5"/>
    <w:rsid w:val="00E917F2"/>
    <w:rsid w:val="00EA265F"/>
    <w:rsid w:val="00EA37E2"/>
    <w:rsid w:val="00EA3920"/>
    <w:rsid w:val="00EA4AA5"/>
    <w:rsid w:val="00EB5011"/>
    <w:rsid w:val="00EB75E1"/>
    <w:rsid w:val="00EC7755"/>
    <w:rsid w:val="00ED2503"/>
    <w:rsid w:val="00EE6489"/>
    <w:rsid w:val="00EE65B7"/>
    <w:rsid w:val="00EF6831"/>
    <w:rsid w:val="00EF6E47"/>
    <w:rsid w:val="00F015FC"/>
    <w:rsid w:val="00F025AD"/>
    <w:rsid w:val="00F13F19"/>
    <w:rsid w:val="00F13FC5"/>
    <w:rsid w:val="00F21EC6"/>
    <w:rsid w:val="00F270D8"/>
    <w:rsid w:val="00F32C8B"/>
    <w:rsid w:val="00F431E4"/>
    <w:rsid w:val="00F47547"/>
    <w:rsid w:val="00F47C17"/>
    <w:rsid w:val="00F534E2"/>
    <w:rsid w:val="00F55B7D"/>
    <w:rsid w:val="00F56303"/>
    <w:rsid w:val="00F704A4"/>
    <w:rsid w:val="00F81347"/>
    <w:rsid w:val="00F9054B"/>
    <w:rsid w:val="00F97AD5"/>
    <w:rsid w:val="00FA62C3"/>
    <w:rsid w:val="00FA6A5E"/>
    <w:rsid w:val="00FB0EE6"/>
    <w:rsid w:val="00FB61D3"/>
    <w:rsid w:val="00FB6E6C"/>
    <w:rsid w:val="00FC0C24"/>
    <w:rsid w:val="00FC6F1A"/>
    <w:rsid w:val="00FE265C"/>
    <w:rsid w:val="00FE6786"/>
    <w:rsid w:val="00FF05BE"/>
    <w:rsid w:val="00FF39E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8926"/>
  <w15:chartTrackingRefBased/>
  <w15:docId w15:val="{80CE2DE1-CAD3-4269-AC5A-944A1497F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9AB"/>
    <w:pPr>
      <w:spacing w:after="120"/>
    </w:pPr>
    <w:rPr>
      <w:sz w:val="18"/>
      <w:szCs w:val="20"/>
    </w:rPr>
  </w:style>
  <w:style w:type="paragraph" w:styleId="Overskrift1">
    <w:name w:val="heading 1"/>
    <w:basedOn w:val="Normal"/>
    <w:next w:val="Normal"/>
    <w:link w:val="Overskrift1Tegn"/>
    <w:uiPriority w:val="9"/>
    <w:qFormat/>
    <w:rsid w:val="00C559AB"/>
    <w:pPr>
      <w:keepNext/>
      <w:keepLines/>
      <w:numPr>
        <w:numId w:val="10"/>
      </w:numPr>
      <w:spacing w:before="120"/>
      <w:ind w:left="431" w:hanging="431"/>
      <w:outlineLvl w:val="0"/>
    </w:pPr>
    <w:rPr>
      <w:rFonts w:eastAsiaTheme="majorEastAsia" w:cstheme="minorHAnsi"/>
      <w:b/>
      <w:bCs/>
      <w:caps/>
      <w:sz w:val="22"/>
      <w:szCs w:val="22"/>
    </w:rPr>
  </w:style>
  <w:style w:type="paragraph" w:styleId="Overskrift2">
    <w:name w:val="heading 2"/>
    <w:basedOn w:val="Normal"/>
    <w:next w:val="Normal"/>
    <w:link w:val="Overskrift2Tegn"/>
    <w:uiPriority w:val="9"/>
    <w:unhideWhenUsed/>
    <w:qFormat/>
    <w:rsid w:val="002F6266"/>
    <w:pPr>
      <w:keepNext/>
      <w:keepLines/>
      <w:numPr>
        <w:ilvl w:val="1"/>
        <w:numId w:val="10"/>
      </w:numPr>
      <w:spacing w:before="120"/>
      <w:outlineLvl w:val="1"/>
    </w:pPr>
    <w:rPr>
      <w:rFonts w:eastAsiaTheme="majorEastAsia" w:cstheme="minorHAnsi"/>
      <w:b/>
      <w:bCs/>
      <w:sz w:val="22"/>
      <w:szCs w:val="22"/>
    </w:rPr>
  </w:style>
  <w:style w:type="paragraph" w:styleId="Overskrift3">
    <w:name w:val="heading 3"/>
    <w:basedOn w:val="Normal"/>
    <w:next w:val="Normal"/>
    <w:link w:val="Overskrift3Tegn"/>
    <w:uiPriority w:val="9"/>
    <w:unhideWhenUsed/>
    <w:qFormat/>
    <w:rsid w:val="00E244B1"/>
    <w:pPr>
      <w:keepNext/>
      <w:keepLines/>
      <w:numPr>
        <w:ilvl w:val="2"/>
        <w:numId w:val="10"/>
      </w:numPr>
      <w:spacing w:before="120" w:after="60"/>
      <w:outlineLvl w:val="2"/>
    </w:pPr>
    <w:rPr>
      <w:rFonts w:asciiTheme="majorHAnsi" w:eastAsiaTheme="majorEastAsia" w:hAnsiTheme="majorHAnsi" w:cstheme="majorBidi"/>
      <w:i/>
      <w:iCs/>
      <w:sz w:val="24"/>
      <w:szCs w:val="24"/>
    </w:rPr>
  </w:style>
  <w:style w:type="paragraph" w:styleId="Overskrift4">
    <w:name w:val="heading 4"/>
    <w:basedOn w:val="Normal"/>
    <w:next w:val="Normal"/>
    <w:link w:val="Overskrift4Tegn"/>
    <w:uiPriority w:val="9"/>
    <w:unhideWhenUsed/>
    <w:qFormat/>
    <w:rsid w:val="00E244B1"/>
    <w:pPr>
      <w:keepNext/>
      <w:keepLines/>
      <w:numPr>
        <w:ilvl w:val="3"/>
        <w:numId w:val="10"/>
      </w:numPr>
      <w:spacing w:before="120"/>
      <w:outlineLvl w:val="3"/>
    </w:pPr>
    <w:rPr>
      <w:rFonts w:asciiTheme="majorHAnsi" w:eastAsiaTheme="majorEastAsia" w:hAnsiTheme="majorHAnsi" w:cstheme="majorBidi"/>
      <w:sz w:val="24"/>
      <w:szCs w:val="24"/>
      <w:u w:val="single"/>
    </w:rPr>
  </w:style>
  <w:style w:type="paragraph" w:styleId="Overskrift5">
    <w:name w:val="heading 5"/>
    <w:basedOn w:val="Normal"/>
    <w:next w:val="Normal"/>
    <w:link w:val="Overskrift5Tegn"/>
    <w:uiPriority w:val="9"/>
    <w:semiHidden/>
    <w:unhideWhenUsed/>
    <w:qFormat/>
    <w:rsid w:val="00EC7755"/>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EC7755"/>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Overskrift7">
    <w:name w:val="heading 7"/>
    <w:basedOn w:val="Normal"/>
    <w:next w:val="Normal"/>
    <w:link w:val="Overskrift7Tegn"/>
    <w:uiPriority w:val="9"/>
    <w:semiHidden/>
    <w:unhideWhenUsed/>
    <w:qFormat/>
    <w:rsid w:val="00EC7755"/>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Overskrift8">
    <w:name w:val="heading 8"/>
    <w:basedOn w:val="Normal"/>
    <w:next w:val="Normal"/>
    <w:link w:val="Overskrift8Tegn"/>
    <w:uiPriority w:val="9"/>
    <w:semiHidden/>
    <w:unhideWhenUsed/>
    <w:qFormat/>
    <w:rsid w:val="00EC7755"/>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EC7755"/>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EC7755"/>
    <w:pPr>
      <w:spacing w:after="360"/>
      <w:jc w:val="center"/>
    </w:pPr>
    <w:rPr>
      <w:rFonts w:eastAsiaTheme="majorEastAsia" w:cstheme="minorHAnsi"/>
      <w:b/>
      <w:bCs/>
      <w:caps/>
      <w:spacing w:val="-10"/>
      <w:kern w:val="28"/>
      <w:sz w:val="32"/>
      <w:szCs w:val="32"/>
    </w:rPr>
  </w:style>
  <w:style w:type="character" w:customStyle="1" w:styleId="TittelTegn">
    <w:name w:val="Tittel Tegn"/>
    <w:basedOn w:val="Standardskriftforavsnitt"/>
    <w:link w:val="Tittel"/>
    <w:uiPriority w:val="10"/>
    <w:rsid w:val="00EC7755"/>
    <w:rPr>
      <w:rFonts w:eastAsiaTheme="majorEastAsia" w:cstheme="minorHAnsi"/>
      <w:b/>
      <w:bCs/>
      <w:caps/>
      <w:spacing w:val="-10"/>
      <w:kern w:val="28"/>
      <w:sz w:val="32"/>
      <w:szCs w:val="32"/>
    </w:rPr>
  </w:style>
  <w:style w:type="character" w:customStyle="1" w:styleId="Overskrift1Tegn">
    <w:name w:val="Overskrift 1 Tegn"/>
    <w:basedOn w:val="Standardskriftforavsnitt"/>
    <w:link w:val="Overskrift1"/>
    <w:uiPriority w:val="9"/>
    <w:rsid w:val="00C559AB"/>
    <w:rPr>
      <w:rFonts w:eastAsiaTheme="majorEastAsia" w:cstheme="minorHAnsi"/>
      <w:b/>
      <w:bCs/>
      <w:caps/>
    </w:rPr>
  </w:style>
  <w:style w:type="character" w:customStyle="1" w:styleId="Overskrift2Tegn">
    <w:name w:val="Overskrift 2 Tegn"/>
    <w:basedOn w:val="Standardskriftforavsnitt"/>
    <w:link w:val="Overskrift2"/>
    <w:uiPriority w:val="9"/>
    <w:rsid w:val="002F6266"/>
    <w:rPr>
      <w:rFonts w:eastAsiaTheme="majorEastAsia" w:cstheme="minorHAnsi"/>
      <w:b/>
      <w:bCs/>
    </w:rPr>
  </w:style>
  <w:style w:type="character" w:customStyle="1" w:styleId="Overskrift3Tegn">
    <w:name w:val="Overskrift 3 Tegn"/>
    <w:basedOn w:val="Standardskriftforavsnitt"/>
    <w:link w:val="Overskrift3"/>
    <w:uiPriority w:val="9"/>
    <w:rsid w:val="00E244B1"/>
    <w:rPr>
      <w:rFonts w:asciiTheme="majorHAnsi" w:eastAsiaTheme="majorEastAsia" w:hAnsiTheme="majorHAnsi" w:cstheme="majorBidi"/>
      <w:i/>
      <w:iCs/>
      <w:sz w:val="24"/>
      <w:szCs w:val="24"/>
    </w:rPr>
  </w:style>
  <w:style w:type="character" w:customStyle="1" w:styleId="Overskrift4Tegn">
    <w:name w:val="Overskrift 4 Tegn"/>
    <w:basedOn w:val="Standardskriftforavsnitt"/>
    <w:link w:val="Overskrift4"/>
    <w:uiPriority w:val="9"/>
    <w:rsid w:val="00E244B1"/>
    <w:rPr>
      <w:rFonts w:asciiTheme="majorHAnsi" w:eastAsiaTheme="majorEastAsia" w:hAnsiTheme="majorHAnsi" w:cstheme="majorBidi"/>
      <w:sz w:val="24"/>
      <w:szCs w:val="24"/>
      <w:u w:val="single"/>
    </w:rPr>
  </w:style>
  <w:style w:type="paragraph" w:styleId="Undertittel">
    <w:name w:val="Subtitle"/>
    <w:basedOn w:val="Normal"/>
    <w:next w:val="Normal"/>
    <w:link w:val="UndertittelTegn"/>
    <w:uiPriority w:val="11"/>
    <w:qFormat/>
    <w:rsid w:val="002756E1"/>
    <w:pPr>
      <w:numPr>
        <w:ilvl w:val="1"/>
      </w:numPr>
    </w:pPr>
    <w:rPr>
      <w:rFonts w:eastAsiaTheme="minorEastAsia"/>
      <w:color w:val="5A5A5A" w:themeColor="text1" w:themeTint="A5"/>
      <w:spacing w:val="15"/>
    </w:rPr>
  </w:style>
  <w:style w:type="character" w:customStyle="1" w:styleId="UndertittelTegn">
    <w:name w:val="Undertittel Tegn"/>
    <w:basedOn w:val="Standardskriftforavsnitt"/>
    <w:link w:val="Undertittel"/>
    <w:uiPriority w:val="11"/>
    <w:rsid w:val="002756E1"/>
    <w:rPr>
      <w:rFonts w:eastAsiaTheme="minorEastAsia"/>
      <w:color w:val="5A5A5A" w:themeColor="text1" w:themeTint="A5"/>
      <w:spacing w:val="15"/>
    </w:rPr>
  </w:style>
  <w:style w:type="paragraph" w:styleId="Listeavsnitt">
    <w:name w:val="List Paragraph"/>
    <w:basedOn w:val="Normal"/>
    <w:uiPriority w:val="34"/>
    <w:qFormat/>
    <w:rsid w:val="00FC6F1A"/>
    <w:pPr>
      <w:numPr>
        <w:numId w:val="1"/>
      </w:numPr>
      <w:ind w:left="714" w:hanging="357"/>
    </w:pPr>
  </w:style>
  <w:style w:type="paragraph" w:styleId="Punktliste">
    <w:name w:val="List Bullet"/>
    <w:basedOn w:val="Normal"/>
    <w:uiPriority w:val="99"/>
    <w:unhideWhenUsed/>
    <w:rsid w:val="00DD6B1C"/>
    <w:pPr>
      <w:numPr>
        <w:ilvl w:val="1"/>
        <w:numId w:val="17"/>
      </w:numPr>
      <w:contextualSpacing/>
    </w:pPr>
  </w:style>
  <w:style w:type="character" w:styleId="Merknadsreferanse">
    <w:name w:val="annotation reference"/>
    <w:basedOn w:val="Standardskriftforavsnitt"/>
    <w:uiPriority w:val="99"/>
    <w:semiHidden/>
    <w:unhideWhenUsed/>
    <w:rsid w:val="00F47547"/>
    <w:rPr>
      <w:sz w:val="16"/>
      <w:szCs w:val="16"/>
    </w:rPr>
  </w:style>
  <w:style w:type="paragraph" w:styleId="Merknadstekst">
    <w:name w:val="annotation text"/>
    <w:basedOn w:val="Normal"/>
    <w:link w:val="MerknadstekstTegn"/>
    <w:uiPriority w:val="99"/>
    <w:semiHidden/>
    <w:unhideWhenUsed/>
    <w:rsid w:val="00F47547"/>
  </w:style>
  <w:style w:type="character" w:customStyle="1" w:styleId="MerknadstekstTegn">
    <w:name w:val="Merknadstekst Tegn"/>
    <w:basedOn w:val="Standardskriftforavsnitt"/>
    <w:link w:val="Merknadstekst"/>
    <w:uiPriority w:val="99"/>
    <w:semiHidden/>
    <w:rsid w:val="00F47547"/>
    <w:rPr>
      <w:sz w:val="20"/>
      <w:szCs w:val="20"/>
    </w:rPr>
  </w:style>
  <w:style w:type="paragraph" w:styleId="Kommentaremne">
    <w:name w:val="annotation subject"/>
    <w:basedOn w:val="Merknadstekst"/>
    <w:next w:val="Merknadstekst"/>
    <w:link w:val="KommentaremneTegn"/>
    <w:uiPriority w:val="99"/>
    <w:semiHidden/>
    <w:unhideWhenUsed/>
    <w:rsid w:val="00F47547"/>
    <w:rPr>
      <w:b/>
      <w:bCs/>
    </w:rPr>
  </w:style>
  <w:style w:type="character" w:customStyle="1" w:styleId="KommentaremneTegn">
    <w:name w:val="Kommentaremne Tegn"/>
    <w:basedOn w:val="MerknadstekstTegn"/>
    <w:link w:val="Kommentaremne"/>
    <w:uiPriority w:val="99"/>
    <w:semiHidden/>
    <w:rsid w:val="00F47547"/>
    <w:rPr>
      <w:b/>
      <w:bCs/>
      <w:sz w:val="20"/>
      <w:szCs w:val="20"/>
    </w:rPr>
  </w:style>
  <w:style w:type="paragraph" w:styleId="Bobletekst">
    <w:name w:val="Balloon Text"/>
    <w:basedOn w:val="Normal"/>
    <w:link w:val="BobletekstTegn"/>
    <w:uiPriority w:val="99"/>
    <w:semiHidden/>
    <w:unhideWhenUsed/>
    <w:rsid w:val="00F47547"/>
    <w:pPr>
      <w:spacing w:after="0"/>
    </w:pPr>
    <w:rPr>
      <w:rFonts w:ascii="Segoe UI" w:hAnsi="Segoe UI" w:cs="Segoe UI"/>
      <w:szCs w:val="18"/>
    </w:rPr>
  </w:style>
  <w:style w:type="character" w:customStyle="1" w:styleId="BobletekstTegn">
    <w:name w:val="Bobletekst Tegn"/>
    <w:basedOn w:val="Standardskriftforavsnitt"/>
    <w:link w:val="Bobletekst"/>
    <w:uiPriority w:val="99"/>
    <w:semiHidden/>
    <w:rsid w:val="00F47547"/>
    <w:rPr>
      <w:rFonts w:ascii="Segoe UI" w:hAnsi="Segoe UI" w:cs="Segoe UI"/>
      <w:sz w:val="18"/>
      <w:szCs w:val="18"/>
    </w:rPr>
  </w:style>
  <w:style w:type="character" w:customStyle="1" w:styleId="Overskrift5Tegn">
    <w:name w:val="Overskrift 5 Tegn"/>
    <w:basedOn w:val="Standardskriftforavsnitt"/>
    <w:link w:val="Overskrift5"/>
    <w:uiPriority w:val="9"/>
    <w:semiHidden/>
    <w:rsid w:val="00EC7755"/>
    <w:rPr>
      <w:rFonts w:asciiTheme="majorHAnsi" w:eastAsiaTheme="majorEastAsia" w:hAnsiTheme="majorHAnsi" w:cstheme="majorBidi"/>
      <w:color w:val="2F5496" w:themeColor="accent1" w:themeShade="BF"/>
      <w:sz w:val="20"/>
      <w:szCs w:val="20"/>
    </w:rPr>
  </w:style>
  <w:style w:type="character" w:customStyle="1" w:styleId="Overskrift6Tegn">
    <w:name w:val="Overskrift 6 Tegn"/>
    <w:basedOn w:val="Standardskriftforavsnitt"/>
    <w:link w:val="Overskrift6"/>
    <w:uiPriority w:val="9"/>
    <w:semiHidden/>
    <w:rsid w:val="00EC7755"/>
    <w:rPr>
      <w:rFonts w:asciiTheme="majorHAnsi" w:eastAsiaTheme="majorEastAsia" w:hAnsiTheme="majorHAnsi" w:cstheme="majorBidi"/>
      <w:color w:val="1F3763" w:themeColor="accent1" w:themeShade="7F"/>
      <w:sz w:val="20"/>
      <w:szCs w:val="20"/>
    </w:rPr>
  </w:style>
  <w:style w:type="character" w:customStyle="1" w:styleId="Overskrift7Tegn">
    <w:name w:val="Overskrift 7 Tegn"/>
    <w:basedOn w:val="Standardskriftforavsnitt"/>
    <w:link w:val="Overskrift7"/>
    <w:uiPriority w:val="9"/>
    <w:semiHidden/>
    <w:rsid w:val="00EC7755"/>
    <w:rPr>
      <w:rFonts w:asciiTheme="majorHAnsi" w:eastAsiaTheme="majorEastAsia" w:hAnsiTheme="majorHAnsi" w:cstheme="majorBidi"/>
      <w:i/>
      <w:iCs/>
      <w:color w:val="1F3763" w:themeColor="accent1" w:themeShade="7F"/>
      <w:sz w:val="20"/>
      <w:szCs w:val="20"/>
    </w:rPr>
  </w:style>
  <w:style w:type="character" w:customStyle="1" w:styleId="Overskrift8Tegn">
    <w:name w:val="Overskrift 8 Tegn"/>
    <w:basedOn w:val="Standardskriftforavsnitt"/>
    <w:link w:val="Overskrift8"/>
    <w:uiPriority w:val="9"/>
    <w:semiHidden/>
    <w:rsid w:val="00EC7755"/>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EC7755"/>
    <w:rPr>
      <w:rFonts w:asciiTheme="majorHAnsi" w:eastAsiaTheme="majorEastAsia" w:hAnsiTheme="majorHAnsi" w:cstheme="majorBidi"/>
      <w:i/>
      <w:iCs/>
      <w:color w:val="272727" w:themeColor="text1" w:themeTint="D8"/>
      <w:sz w:val="21"/>
      <w:szCs w:val="21"/>
    </w:rPr>
  </w:style>
  <w:style w:type="paragraph" w:styleId="Topptekst">
    <w:name w:val="header"/>
    <w:basedOn w:val="Normal"/>
    <w:link w:val="TopptekstTegn"/>
    <w:uiPriority w:val="99"/>
    <w:unhideWhenUsed/>
    <w:rsid w:val="00466FD7"/>
    <w:pPr>
      <w:tabs>
        <w:tab w:val="center" w:pos="4536"/>
        <w:tab w:val="right" w:pos="9072"/>
      </w:tabs>
      <w:spacing w:after="0"/>
    </w:pPr>
  </w:style>
  <w:style w:type="character" w:customStyle="1" w:styleId="TopptekstTegn">
    <w:name w:val="Topptekst Tegn"/>
    <w:basedOn w:val="Standardskriftforavsnitt"/>
    <w:link w:val="Topptekst"/>
    <w:uiPriority w:val="99"/>
    <w:rsid w:val="00466FD7"/>
    <w:rPr>
      <w:sz w:val="20"/>
      <w:szCs w:val="20"/>
    </w:rPr>
  </w:style>
  <w:style w:type="paragraph" w:styleId="Bunntekst">
    <w:name w:val="footer"/>
    <w:basedOn w:val="Normal"/>
    <w:link w:val="BunntekstTegn"/>
    <w:uiPriority w:val="99"/>
    <w:unhideWhenUsed/>
    <w:rsid w:val="00466FD7"/>
    <w:pPr>
      <w:tabs>
        <w:tab w:val="center" w:pos="4536"/>
        <w:tab w:val="right" w:pos="9072"/>
      </w:tabs>
      <w:spacing w:after="0"/>
    </w:pPr>
  </w:style>
  <w:style w:type="character" w:customStyle="1" w:styleId="BunntekstTegn">
    <w:name w:val="Bunntekst Tegn"/>
    <w:basedOn w:val="Standardskriftforavsnitt"/>
    <w:link w:val="Bunntekst"/>
    <w:uiPriority w:val="99"/>
    <w:rsid w:val="00466FD7"/>
    <w:rPr>
      <w:sz w:val="20"/>
      <w:szCs w:val="20"/>
    </w:rPr>
  </w:style>
  <w:style w:type="character" w:styleId="Hyperkobling">
    <w:name w:val="Hyperlink"/>
    <w:basedOn w:val="Standardskriftforavsnitt"/>
    <w:uiPriority w:val="99"/>
    <w:unhideWhenUsed/>
    <w:rsid w:val="00466FD7"/>
    <w:rPr>
      <w:color w:val="0563C1" w:themeColor="hyperlink"/>
      <w:u w:val="single"/>
    </w:rPr>
  </w:style>
  <w:style w:type="table" w:styleId="Tabellrutenett">
    <w:name w:val="Table Grid"/>
    <w:basedOn w:val="Vanligtabell"/>
    <w:uiPriority w:val="39"/>
    <w:rsid w:val="00466FD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ssholdertekst">
    <w:name w:val="Placeholder Text"/>
    <w:basedOn w:val="Standardskriftforavsnitt"/>
    <w:uiPriority w:val="99"/>
    <w:semiHidden/>
    <w:rsid w:val="00B06813"/>
    <w:rPr>
      <w:color w:val="808080"/>
    </w:rPr>
  </w:style>
  <w:style w:type="paragraph" w:styleId="INNH1">
    <w:name w:val="toc 1"/>
    <w:basedOn w:val="Normal"/>
    <w:next w:val="Normal"/>
    <w:autoRedefine/>
    <w:uiPriority w:val="39"/>
    <w:unhideWhenUsed/>
    <w:rsid w:val="00406D14"/>
    <w:pPr>
      <w:tabs>
        <w:tab w:val="right" w:leader="dot" w:pos="9062"/>
      </w:tabs>
      <w:spacing w:after="100" w:line="259" w:lineRule="auto"/>
    </w:pPr>
    <w:rPr>
      <w:rFonts w:ascii="Corbel" w:eastAsiaTheme="majorEastAsia" w:hAnsi="Corbel" w:cstheme="majorBidi"/>
      <w:noProof/>
      <w:szCs w:val="22"/>
    </w:rPr>
  </w:style>
  <w:style w:type="paragraph" w:styleId="INNH2">
    <w:name w:val="toc 2"/>
    <w:basedOn w:val="Normal"/>
    <w:next w:val="Normal"/>
    <w:autoRedefine/>
    <w:uiPriority w:val="39"/>
    <w:semiHidden/>
    <w:unhideWhenUsed/>
    <w:rsid w:val="006E737D"/>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810734">
      <w:bodyDiv w:val="1"/>
      <w:marLeft w:val="0"/>
      <w:marRight w:val="0"/>
      <w:marTop w:val="0"/>
      <w:marBottom w:val="0"/>
      <w:divBdr>
        <w:top w:val="none" w:sz="0" w:space="0" w:color="auto"/>
        <w:left w:val="none" w:sz="0" w:space="0" w:color="auto"/>
        <w:bottom w:val="none" w:sz="0" w:space="0" w:color="auto"/>
        <w:right w:val="none" w:sz="0" w:space="0" w:color="auto"/>
      </w:divBdr>
    </w:div>
    <w:div w:id="179485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7EA885624849B18D47B13615136FA5"/>
        <w:category>
          <w:name w:val="Generelt"/>
          <w:gallery w:val="placeholder"/>
        </w:category>
        <w:types>
          <w:type w:val="bbPlcHdr"/>
        </w:types>
        <w:behaviors>
          <w:behavior w:val="content"/>
        </w:behaviors>
        <w:guid w:val="{D354DE8B-A4BC-42B7-8684-4B6BADB49656}"/>
      </w:docPartPr>
      <w:docPartBody>
        <w:p w:rsidR="003218AA" w:rsidRDefault="00096BAA">
          <w:r w:rsidRPr="00703866">
            <w:rPr>
              <w:rStyle w:val="Plassholdertekst"/>
            </w:rPr>
            <w:t>[Tittel]</w:t>
          </w:r>
        </w:p>
      </w:docPartBody>
    </w:docPart>
    <w:docPart>
      <w:docPartPr>
        <w:name w:val="603A8206694E47AE8690832332DB4661"/>
        <w:category>
          <w:name w:val="Generelt"/>
          <w:gallery w:val="placeholder"/>
        </w:category>
        <w:types>
          <w:type w:val="bbPlcHdr"/>
        </w:types>
        <w:behaviors>
          <w:behavior w:val="content"/>
        </w:behaviors>
        <w:guid w:val="{01C15C65-2A95-4D99-B5C8-29D48CFAF9B2}"/>
      </w:docPartPr>
      <w:docPartBody>
        <w:p w:rsidR="00360248" w:rsidRDefault="00B12837" w:rsidP="00B12837">
          <w:pPr>
            <w:pStyle w:val="603A8206694E47AE8690832332DB4661"/>
          </w:pPr>
          <w:r w:rsidRPr="002001A0">
            <w:rPr>
              <w:rStyle w:val="Plassholdertekst"/>
            </w:rPr>
            <w:t>[Tit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BAA"/>
    <w:rsid w:val="00096BAA"/>
    <w:rsid w:val="003218AA"/>
    <w:rsid w:val="00360248"/>
    <w:rsid w:val="00642146"/>
    <w:rsid w:val="009C7D4E"/>
    <w:rsid w:val="00B12837"/>
    <w:rsid w:val="00D45A9E"/>
    <w:rsid w:val="00F5355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sid w:val="00B12837"/>
    <w:rPr>
      <w:color w:val="808080"/>
    </w:rPr>
  </w:style>
  <w:style w:type="paragraph" w:customStyle="1" w:styleId="603A8206694E47AE8690832332DB4661">
    <w:name w:val="603A8206694E47AE8690832332DB4661"/>
    <w:rsid w:val="00B128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5432F-F17C-46F3-B543-0256B28C9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Pages>
  <Words>824</Words>
  <Characters>4893</Characters>
  <Application>Microsoft Office Word</Application>
  <DocSecurity>0</DocSecurity>
  <Lines>78</Lines>
  <Paragraphs>3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rdering av berettiget interesse</dc:title>
  <dc:subject/>
  <dc:creator>Jan Sandtrø</dc:creator>
  <cp:keywords/>
  <dc:description/>
  <cp:lastModifiedBy>Jan Sandtrø</cp:lastModifiedBy>
  <cp:revision>54</cp:revision>
  <dcterms:created xsi:type="dcterms:W3CDTF">2022-01-09T21:12:00Z</dcterms:created>
  <dcterms:modified xsi:type="dcterms:W3CDTF">2022-01-10T11:54:00Z</dcterms:modified>
</cp:coreProperties>
</file>